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19F1F987" w:rsidR="00A43CF8" w:rsidRPr="008A63E3" w:rsidRDefault="005876F1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6AE2827E" w14:textId="21CF848A" w:rsidR="00A43CF8" w:rsidRPr="008169EC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3556C898" w14:textId="5ED4E16D" w:rsidR="00295458" w:rsidRDefault="00A43CF8" w:rsidP="007611D7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sz w:val="24"/>
          <w:szCs w:val="24"/>
        </w:rPr>
        <w:t>Call to Order</w:t>
      </w:r>
      <w:r w:rsidR="00DB4FFB" w:rsidRPr="008169EC">
        <w:rPr>
          <w:rFonts w:ascii="Times New Roman" w:eastAsia="Times New Roman" w:hAnsi="Times New Roman" w:cs="Times New Roman"/>
          <w:sz w:val="24"/>
          <w:szCs w:val="24"/>
        </w:rPr>
        <w:t>, w</w:t>
      </w:r>
      <w:r w:rsidR="002A22B5" w:rsidRPr="008169EC">
        <w:rPr>
          <w:rFonts w:ascii="Times New Roman" w:eastAsia="Times New Roman" w:hAnsi="Times New Roman" w:cs="Times New Roman"/>
          <w:sz w:val="24"/>
          <w:szCs w:val="24"/>
        </w:rPr>
        <w:t xml:space="preserve">elcome to </w:t>
      </w:r>
      <w:r w:rsidR="00653BBF" w:rsidRPr="008169EC">
        <w:rPr>
          <w:rFonts w:ascii="Times New Roman" w:eastAsia="Times New Roman" w:hAnsi="Times New Roman" w:cs="Times New Roman"/>
          <w:sz w:val="24"/>
          <w:szCs w:val="24"/>
        </w:rPr>
        <w:t>members, guests and associates</w:t>
      </w:r>
      <w:r w:rsidR="00194EBD" w:rsidRPr="008169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F0DC0B" w14:textId="77777777" w:rsidR="00CD57E9" w:rsidRDefault="00CD57E9" w:rsidP="00CD57E9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The meeting was called to order at 1:02 P.M. </w:t>
      </w:r>
    </w:p>
    <w:p w14:paraId="53F0E3B9" w14:textId="1235AE68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  <w:r w:rsidR="008F325C" w:rsidRPr="008169EC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19336E">
        <w:rPr>
          <w:rFonts w:ascii="Times New Roman" w:eastAsia="Times New Roman" w:hAnsi="Times New Roman" w:cs="Times New Roman"/>
          <w:sz w:val="24"/>
          <w:szCs w:val="24"/>
        </w:rPr>
        <w:t>April 19</w:t>
      </w:r>
      <w:r w:rsidR="008F325C" w:rsidRPr="008169EC">
        <w:rPr>
          <w:rFonts w:ascii="Times New Roman" w:eastAsia="Times New Roman" w:hAnsi="Times New Roman" w:cs="Times New Roman"/>
          <w:sz w:val="24"/>
          <w:szCs w:val="24"/>
        </w:rPr>
        <w:t>, 2022 meeting</w:t>
      </w:r>
    </w:p>
    <w:p w14:paraId="6191E6BC" w14:textId="44BE5D6E" w:rsidR="00CD57E9" w:rsidRDefault="00CD57E9" w:rsidP="00CD57E9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M. Goldstei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P. Nelson seconded. Unanimously approved.</w:t>
      </w:r>
    </w:p>
    <w:p w14:paraId="5B5D144F" w14:textId="5B91CF30" w:rsidR="00A43CF8" w:rsidRDefault="00A43CF8" w:rsidP="00E74192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19336E">
        <w:rPr>
          <w:rFonts w:ascii="Times New Roman" w:eastAsia="Times New Roman" w:hAnsi="Times New Roman" w:cs="Times New Roman"/>
          <w:sz w:val="24"/>
          <w:szCs w:val="24"/>
        </w:rPr>
        <w:t>April 5</w:t>
      </w:r>
      <w:r w:rsidR="00AB710C" w:rsidRPr="008169EC">
        <w:rPr>
          <w:rFonts w:ascii="Times New Roman" w:eastAsia="Times New Roman" w:hAnsi="Times New Roman" w:cs="Times New Roman"/>
          <w:sz w:val="24"/>
          <w:szCs w:val="24"/>
        </w:rPr>
        <w:t>, 202</w:t>
      </w:r>
      <w:r w:rsidR="00E22ABE" w:rsidRPr="008169EC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8169EC"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1F4E8CC3" w14:textId="6E29A50D" w:rsidR="00CD57E9" w:rsidRDefault="00CD57E9" w:rsidP="00CD57E9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M. Goldstein moved,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1CE10E51" w14:textId="2CEFF7CB" w:rsidR="00A43CF8" w:rsidRPr="008169EC" w:rsidRDefault="00A43CF8" w:rsidP="00A43CF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EEF752" w14:textId="77777777" w:rsidR="00A43CF8" w:rsidRPr="008169EC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Pr="008169EC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14FB27DA" w:rsidR="00BA5110" w:rsidRPr="008169EC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71018677"/>
      <w:bookmarkStart w:id="1" w:name="_Hlk71018693"/>
      <w:r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2.1.1a</w:t>
      </w:r>
      <w:r w:rsidR="00CC1448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:     </w:t>
      </w:r>
      <w:bookmarkStart w:id="2" w:name="_Hlk85220750"/>
      <w:r w:rsidR="00BA5110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bookmarkEnd w:id="0"/>
    <w:p w14:paraId="19E7980D" w14:textId="590A3454" w:rsidR="00A43CF8" w:rsidRPr="008169EC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8169E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3" w:name="_Hlk56538956"/>
      <w:r w:rsidR="00B80F21" w:rsidRPr="008169E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3"/>
      <w:r w:rsidR="00B919A9" w:rsidRPr="008169E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8169E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544" w:type="dxa"/>
        <w:tblInd w:w="124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0"/>
        <w:gridCol w:w="11"/>
        <w:gridCol w:w="810"/>
        <w:gridCol w:w="2612"/>
        <w:gridCol w:w="551"/>
        <w:gridCol w:w="90"/>
        <w:gridCol w:w="990"/>
        <w:gridCol w:w="84"/>
        <w:gridCol w:w="816"/>
        <w:gridCol w:w="720"/>
        <w:gridCol w:w="1980"/>
      </w:tblGrid>
      <w:tr w:rsidR="00502ED7" w:rsidRPr="008169EC" w14:paraId="5E1C004F" w14:textId="44F999A5" w:rsidTr="00991F9E">
        <w:trPr>
          <w:trHeight w:val="220"/>
        </w:trPr>
        <w:tc>
          <w:tcPr>
            <w:tcW w:w="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bookmarkEnd w:id="1"/>
          <w:bookmarkEnd w:id="2"/>
          <w:p w14:paraId="1B1323F1" w14:textId="77777777" w:rsidR="00502ED7" w:rsidRPr="008169E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502ED7" w:rsidRPr="008169E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502ED7" w:rsidRPr="008169E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4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502ED7" w:rsidRPr="008169E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7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495748A8" w:rsidR="00502ED7" w:rsidRPr="008169E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 w:rsidR="00DB4FFB"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. Dur.</w:t>
            </w:r>
          </w:p>
        </w:tc>
        <w:tc>
          <w:tcPr>
            <w:tcW w:w="81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4AFEA8E1" w:rsidR="00502ED7" w:rsidRPr="008169E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52916C05" w:rsidR="00502ED7" w:rsidRPr="008169E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E</w:t>
            </w: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  <w:tc>
          <w:tcPr>
            <w:tcW w:w="19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881DFE" w14:textId="7FDFDF19" w:rsidR="00502ED7" w:rsidRPr="008169E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</w:t>
            </w:r>
          </w:p>
        </w:tc>
      </w:tr>
      <w:tr w:rsidR="00600027" w:rsidRPr="008169EC" w14:paraId="327A29D5" w14:textId="77777777" w:rsidTr="00991F9E">
        <w:trPr>
          <w:trHeight w:val="260"/>
        </w:trPr>
        <w:tc>
          <w:tcPr>
            <w:tcW w:w="89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110AC" w14:textId="768BBE48" w:rsidR="00600027" w:rsidRPr="008169EC" w:rsidRDefault="00FF4010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8971AD" w14:textId="2201FF08" w:rsidR="00600027" w:rsidRPr="008169EC" w:rsidRDefault="00FF4010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0</w:t>
            </w:r>
          </w:p>
        </w:tc>
        <w:tc>
          <w:tcPr>
            <w:tcW w:w="26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DAAF80" w14:textId="7F5D410E" w:rsidR="00600027" w:rsidRPr="008169EC" w:rsidRDefault="00FF4010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F4010">
              <w:rPr>
                <w:rFonts w:ascii="Times New Roman" w:eastAsia="Times New Roman" w:hAnsi="Times New Roman" w:cs="Times New Roman"/>
                <w:sz w:val="20"/>
                <w:szCs w:val="20"/>
              </w:rPr>
              <w:t>Introduction and Certification for Aircraft Electronics Technicians</w:t>
            </w:r>
          </w:p>
        </w:tc>
        <w:tc>
          <w:tcPr>
            <w:tcW w:w="5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8B7713" w14:textId="549C1D1A" w:rsidR="00600027" w:rsidRPr="008169EC" w:rsidRDefault="00991F9E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463E8E0" w14:textId="6B32E2E1" w:rsidR="00600027" w:rsidRPr="008169EC" w:rsidRDefault="00991F9E" w:rsidP="00174164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&gt;6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9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E98C1A" w14:textId="6E87444C" w:rsidR="00600027" w:rsidRPr="008169EC" w:rsidRDefault="00991F9E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pped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5B09A29" w14:textId="5693BAF3" w:rsidR="00600027" w:rsidRPr="008169EC" w:rsidRDefault="00991F9E" w:rsidP="0017416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9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316F321" w14:textId="2916C040" w:rsidR="00600027" w:rsidRPr="008169EC" w:rsidRDefault="00991F9E" w:rsidP="0017416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not needed (only CoA has AMT)</w:t>
            </w:r>
          </w:p>
        </w:tc>
      </w:tr>
    </w:tbl>
    <w:p w14:paraId="25B0E533" w14:textId="1A34119C" w:rsidR="00CD57E9" w:rsidRDefault="00CD57E9" w:rsidP="00CD57E9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E. Jennings seconded. Unanimously approved.</w:t>
      </w:r>
    </w:p>
    <w:p w14:paraId="2796E1A4" w14:textId="40D082BB" w:rsidR="00CD57E9" w:rsidRDefault="00CD57E9" w:rsidP="00CD57E9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Approved.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E. Jennings seconded. Unanimously approved.</w:t>
      </w:r>
    </w:p>
    <w:p w14:paraId="3DF56B82" w14:textId="35EE368C" w:rsidR="00CD57E9" w:rsidRDefault="00CD57E9"/>
    <w:tbl>
      <w:tblPr>
        <w:tblW w:w="9544" w:type="dxa"/>
        <w:tblInd w:w="124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91"/>
        <w:gridCol w:w="810"/>
        <w:gridCol w:w="2612"/>
        <w:gridCol w:w="551"/>
        <w:gridCol w:w="1080"/>
        <w:gridCol w:w="900"/>
        <w:gridCol w:w="448"/>
        <w:gridCol w:w="2252"/>
      </w:tblGrid>
      <w:tr w:rsidR="00E04F81" w:rsidRPr="008169EC" w14:paraId="59D8075A" w14:textId="77777777" w:rsidTr="00991F9E">
        <w:trPr>
          <w:trHeight w:val="260"/>
        </w:trPr>
        <w:tc>
          <w:tcPr>
            <w:tcW w:w="8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220E2E" w14:textId="42D34471" w:rsidR="00E04F81" w:rsidRPr="008169EC" w:rsidRDefault="00E04F81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86C591" w14:textId="77777777" w:rsidR="00E04F81" w:rsidRPr="008169EC" w:rsidRDefault="00E04F81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610C3" w14:textId="4EADCD72" w:rsidR="00E04F81" w:rsidRPr="008169EC" w:rsidRDefault="00E04F81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CDCE72" w14:textId="77777777" w:rsidR="00E04F81" w:rsidRPr="008169EC" w:rsidRDefault="00E04F81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975E1CC" w14:textId="77777777" w:rsidR="00E04F81" w:rsidRPr="008169EC" w:rsidRDefault="00E04F81" w:rsidP="00174164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A644F02" w14:textId="77777777" w:rsidR="00E04F81" w:rsidRPr="008169EC" w:rsidRDefault="00E04F81" w:rsidP="0017416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5380241" w14:textId="77777777" w:rsidR="00E04F81" w:rsidRPr="008169EC" w:rsidRDefault="00E04F81" w:rsidP="0017416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5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0BB3B1F" w14:textId="77777777" w:rsidR="00E04F81" w:rsidRPr="008169EC" w:rsidRDefault="00E04F81" w:rsidP="0017416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7D8BF352" w14:textId="77777777" w:rsidR="005D5F09" w:rsidRPr="008169EC" w:rsidRDefault="00F938FE" w:rsidP="000E398C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4" w:name="_Hlk18352303"/>
      <w:r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2.1.2.</w:t>
      </w:r>
      <w:r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r w:rsidR="005D5F09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p w14:paraId="7D02902A" w14:textId="77777777" w:rsidR="005D5F09" w:rsidRPr="008169EC" w:rsidRDefault="005D5F09" w:rsidP="005D5F09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8169E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   </w:t>
      </w:r>
      <w:r w:rsidRPr="008169E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Pr="008169E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99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630"/>
        <w:gridCol w:w="4140"/>
        <w:gridCol w:w="270"/>
      </w:tblGrid>
      <w:tr w:rsidR="00113570" w:rsidRPr="008169EC" w14:paraId="17AA260C" w14:textId="31346804" w:rsidTr="00113570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5" w:name="_Hlk56775366"/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  <w:tc>
          <w:tcPr>
            <w:tcW w:w="41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872D5B" w14:textId="1912C36D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E3D5F9" w14:textId="60B4DB06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113570" w:rsidRPr="008169EC" w14:paraId="6545564E" w14:textId="77777777" w:rsidTr="00113570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FE2807" w14:textId="2D7BDDD9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26265" w14:textId="0619F941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959779" w14:textId="4ACBC38E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E09F6D" w14:textId="3BF89729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BC009" w14:textId="4F7AFAE9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8F305FE" w14:textId="5C193E61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E39AA41" w14:textId="77777777" w:rsidR="00113570" w:rsidRPr="008169E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bookmarkEnd w:id="4"/>
    <w:bookmarkEnd w:id="5"/>
    <w:p w14:paraId="59C87E28" w14:textId="399C5BC3" w:rsidR="00A43CF8" w:rsidRPr="008169EC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2.1.3.</w:t>
      </w:r>
      <w:r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="00A43CF8" w:rsidRPr="008169E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E207B1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</w:t>
      </w:r>
      <w:r w:rsidR="00EB2C63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649"/>
        <w:gridCol w:w="157"/>
        <w:gridCol w:w="4163"/>
        <w:gridCol w:w="270"/>
      </w:tblGrid>
      <w:tr w:rsidR="00502ED7" w:rsidRPr="008169EC" w14:paraId="071170F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502ED7" w:rsidRPr="008169E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6" w:name="_Hlk39261571"/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502ED7" w:rsidRPr="008169E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502ED7" w:rsidRPr="008169E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0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502ED7" w:rsidRPr="008169E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5A61CAF0" w:rsidR="00502ED7" w:rsidRPr="008169EC" w:rsidRDefault="003F263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502ED7" w:rsidRPr="008169E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6"/>
      </w:tr>
      <w:tr w:rsidR="00420CD1" w:rsidRPr="008169EC" w14:paraId="5E9F8859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E0F66A" w14:textId="595F54D1" w:rsidR="00420CD1" w:rsidRPr="008169E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A35EC" w14:textId="33839106" w:rsidR="00420CD1" w:rsidRPr="008169E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36A7D" w14:textId="39EF7C62" w:rsidR="00420CD1" w:rsidRPr="008169E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A90964" w14:textId="77777777" w:rsidR="00420CD1" w:rsidRPr="008169E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DD9FBD8" w14:textId="00939CB5" w:rsidR="00420CD1" w:rsidRPr="008169E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A75998" w14:textId="526D624E" w:rsidR="00A43CF8" w:rsidRPr="008169EC" w:rsidRDefault="00F938FE" w:rsidP="00F938FE">
      <w:pPr>
        <w:spacing w:line="240" w:lineRule="auto"/>
        <w:ind w:firstLine="1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>2.1.4.</w:t>
      </w:r>
      <w:r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8169E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4" w:type="dxa"/>
        <w:tblInd w:w="124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2"/>
        <w:gridCol w:w="12"/>
        <w:gridCol w:w="803"/>
        <w:gridCol w:w="179"/>
        <w:gridCol w:w="2159"/>
        <w:gridCol w:w="9"/>
        <w:gridCol w:w="720"/>
        <w:gridCol w:w="3770"/>
        <w:gridCol w:w="276"/>
        <w:gridCol w:w="270"/>
        <w:gridCol w:w="91"/>
        <w:gridCol w:w="183"/>
        <w:gridCol w:w="87"/>
        <w:gridCol w:w="183"/>
        <w:gridCol w:w="87"/>
        <w:gridCol w:w="273"/>
        <w:gridCol w:w="270"/>
      </w:tblGrid>
      <w:tr w:rsidR="00A43CF8" w:rsidRPr="008169EC" w14:paraId="6CFB5C9F" w14:textId="77777777" w:rsidTr="00425C66">
        <w:trPr>
          <w:gridAfter w:val="3"/>
          <w:wAfter w:w="630" w:type="dxa"/>
          <w:trHeight w:val="240"/>
        </w:trPr>
        <w:tc>
          <w:tcPr>
            <w:tcW w:w="2066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8169EC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7" w:name="_Hlk70439496"/>
            <w:bookmarkStart w:id="8" w:name="_Hlk65182758"/>
            <w:bookmarkStart w:id="9" w:name="_Hlk65182696"/>
            <w:r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bookmarkEnd w:id="7"/>
            <w:r w:rsidR="000D5EA6"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8"/>
            <w:r w:rsidR="006071AC"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8169EC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0" w:name="_Hlk65182791"/>
            <w:r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9"/>
            <w:bookmarkEnd w:id="10"/>
          </w:p>
        </w:tc>
        <w:tc>
          <w:tcPr>
            <w:tcW w:w="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8169EC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8169EC" w14:paraId="2655AF17" w14:textId="77777777" w:rsidTr="00FC75D0">
        <w:trPr>
          <w:gridAfter w:val="2"/>
          <w:wAfter w:w="543" w:type="dxa"/>
          <w:trHeight w:val="220"/>
        </w:trPr>
        <w:tc>
          <w:tcPr>
            <w:tcW w:w="10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1" w:name="_Hlk39263238"/>
            <w:bookmarkStart w:id="12" w:name="_Hlk31659563"/>
            <w:bookmarkStart w:id="13" w:name="_Hlk33859885"/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4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4407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76A588D7" w:rsidR="00A43CF8" w:rsidRPr="008169EC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 w:rsidR="0076251D"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1"/>
      </w:tr>
      <w:tr w:rsidR="00991F9E" w:rsidRPr="005C7787" w14:paraId="58B9399B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8ED6E" w14:textId="333C1290" w:rsidR="00991F9E" w:rsidRPr="005C7787" w:rsidRDefault="00991F9E" w:rsidP="00917C89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995720" w14:textId="49230E34" w:rsidR="00991F9E" w:rsidRPr="005C7787" w:rsidRDefault="00991F9E" w:rsidP="00917C89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050A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B02903" w14:textId="402866F4" w:rsidR="00991F9E" w:rsidRPr="005C7787" w:rsidRDefault="00991F9E" w:rsidP="00917C89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Advanced Listening and Speaking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222F63" w14:textId="331BC4B7" w:rsidR="00991F9E" w:rsidRPr="005C7787" w:rsidRDefault="00CD25BB" w:rsidP="00917C89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4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5808D88" w14:textId="4ED800A7" w:rsidR="00991F9E" w:rsidRPr="005C7787" w:rsidRDefault="00CD25BB" w:rsidP="00917C8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FC26675" w14:textId="77777777" w:rsidR="00991F9E" w:rsidRPr="005C7787" w:rsidRDefault="00991F9E" w:rsidP="00917C89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17E5C" w14:textId="77777777" w:rsidR="00991F9E" w:rsidRPr="005C7787" w:rsidRDefault="00991F9E" w:rsidP="00917C89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59F69824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E3D343" w14:textId="552EAE15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2C9705" w14:textId="2828832C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51A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AA60F4" w14:textId="76C752D6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Reading and Writing 1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5624B7" w14:textId="43C2BB7B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6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ACB6389" w14:textId="25066F5A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7B65D8E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FE1CF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1866A93B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378407" w14:textId="7AD94F8A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0F069" w14:textId="0695A158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51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3CD41" w14:textId="74E68B5D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Reading and Writing 1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5F9AC" w14:textId="209F29AA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6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5482B21" w14:textId="44FCCF39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CAB5D30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22F03A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5D6F76FF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76ECD7" w14:textId="7DCD6142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lastRenderedPageBreak/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68B49F" w14:textId="49DD3925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52A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E5FA4D" w14:textId="21800BE1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Reading and Writing 2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C01AD6" w14:textId="150E1948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6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AD26CCB" w14:textId="67153B93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5A48BA0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D57D6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309B3DF7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34EEB4" w14:textId="4B191231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B62F9B" w14:textId="068BFF03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52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4D1A57" w14:textId="5675A420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Reading and Writing 2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F82497" w14:textId="58EC8D50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6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FA09C68" w14:textId="0E824302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F9D1CD3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7725E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67E91C26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500F3" w14:textId="1BDBCD53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224A69" w14:textId="2C73E089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53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D79B5" w14:textId="7447ED06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Reading and Writing 3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2ED3F" w14:textId="7479B278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6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4D45139" w14:textId="02A0E11A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03CA830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0D00EC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214B78C7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E9C368" w14:textId="5A60B5BA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A524F" w14:textId="35201C34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61A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347F56" w14:textId="5EC9C50F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Listening and Speaking 1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05C987" w14:textId="38802317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4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A111E3A" w14:textId="0CB44034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DC17D45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EFB6FA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4C98236A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65299B" w14:textId="4B2892D6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A0BCE" w14:textId="3A8BC605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61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A3B846" w14:textId="22FA8D82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Listening and Speaking 1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E1387D" w14:textId="26CEE932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4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340CBD4" w14:textId="472658DE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7D87B9A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0A98E3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4DC0123F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938961" w14:textId="6E95F5A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0A08FB" w14:textId="15E0E77D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62A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076E9B" w14:textId="72C7518D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Listening and Speaking 2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2B1FF4" w14:textId="6AD4F3B6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4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B759FFD" w14:textId="20374961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A87B0A3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901D47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0C916361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8D27A" w14:textId="09FE06AD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F7920" w14:textId="25D35C14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62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67C31" w14:textId="04AEB831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Listening and Speaking 2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74D27" w14:textId="06967113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4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0793A1" w14:textId="0FC6E2CA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8B765BF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C73D90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39BF38A6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F8D0FD" w14:textId="7152C9D3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637E0" w14:textId="55E4170F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63A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4A6E88" w14:textId="1E802B18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Listening and Speaking 3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7F2F4D" w14:textId="35AF0B31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4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A4652EC" w14:textId="4ED38D82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6E7F92E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500F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5C7787" w14:paraId="749D56BC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D130A" w14:textId="10159F96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00658F" w14:textId="332B2888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263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513C2" w14:textId="614881F9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Listening and Speaking 3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14007F" w14:textId="174D398F" w:rsidR="00991F9E" w:rsidRPr="005C7787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4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663EE43" w14:textId="7C38A8C3" w:rsidR="00991F9E" w:rsidRPr="005C7787" w:rsidRDefault="00CD25BB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5C7787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2B87049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B8623C" w14:textId="77777777" w:rsidR="00991F9E" w:rsidRPr="005C7787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8169EC" w14:paraId="39ABF169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155A50" w14:textId="289801C1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63194"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369E2E" w14:textId="004A9A6B" w:rsidR="00991F9E" w:rsidRPr="008169EC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13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5F32DC" w14:textId="4AF16793" w:rsidR="00991F9E" w:rsidRPr="008169EC" w:rsidRDefault="00CD25BB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ading and Writing 3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2F0E58" w14:textId="47F0AA38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E461971" w14:textId="311354CE" w:rsidR="00991F9E" w:rsidRPr="008169EC" w:rsidRDefault="00DD2A16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>Per PEAC agreement 3/22/2022: Updated course description, updated requisites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4AC4DD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6F30B1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8169EC" w14:paraId="6F69464C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590D68" w14:textId="6A880ECB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63194"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41477" w14:textId="0C5D596A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41A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1F03A" w14:textId="24AC54C3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sic English A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199020" w14:textId="1115091D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2BAF82A" w14:textId="7F1E86FE" w:rsidR="00991F9E" w:rsidRPr="008169EC" w:rsidRDefault="00DD2A16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>Per PEAC agreement 3/22/2022: Updated course title, updated repeatability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CF233E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880660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8169EC" w14:paraId="00E89662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ABF01" w14:textId="00AC7F1B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63194"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3E6AB1" w14:textId="6280F13B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41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006A2" w14:textId="6B55AD7B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sic English B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5B31EB" w14:textId="174CCDB2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96DFA1" w14:textId="646F95F0" w:rsidR="00991F9E" w:rsidRPr="008169EC" w:rsidRDefault="00DD2A16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>Updated course title, updated repeatability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C0E2CD5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ABF45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8169EC" w14:paraId="6087D224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DD8AF" w14:textId="7494DDDC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63194"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CE9C6C" w14:textId="3DE98439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41C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53C15D" w14:textId="35933330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sic English C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2DD65C" w14:textId="1CA183F2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8595DD" w14:textId="419B1DE7" w:rsidR="00991F9E" w:rsidRPr="008169EC" w:rsidRDefault="00DD2A16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>Updated course title, updated repeatability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BD2FE4D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72A098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8169EC" w14:paraId="317F4A36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CDCE0" w14:textId="0E1043D3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63194"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E25DD0" w14:textId="3AE6AA8A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41D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359F46" w14:textId="32B4BC90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sic English D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2C086F" w14:textId="36A61D89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54C7984" w14:textId="76D7033A" w:rsidR="00991F9E" w:rsidRPr="008169EC" w:rsidRDefault="00DD2A16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>Updated course title, updated repeatability, updated DE to 100%. Consult attached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1DEAC12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C16B1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8D36FE" w:rsidRPr="008169EC" w14:paraId="08867052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B38ED1" w14:textId="6644C3A2" w:rsidR="008D36FE" w:rsidRPr="00AB5885" w:rsidRDefault="008D36F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AB5885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7ADED7" w14:textId="48A3E220" w:rsidR="008D36FE" w:rsidRPr="00AB5885" w:rsidRDefault="008D36F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AB5885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552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39BB2" w14:textId="79B72D91" w:rsidR="008D36FE" w:rsidRPr="00AB5885" w:rsidRDefault="008D36F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AB5885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Advanced Reading and Writing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38E157" w14:textId="7C31AA8D" w:rsidR="008D36FE" w:rsidRPr="00AB5885" w:rsidRDefault="008D36FE" w:rsidP="00991F9E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AB5885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D29B31A" w14:textId="7C65BE5C" w:rsidR="008D36FE" w:rsidRPr="00AB5885" w:rsidRDefault="00462FC6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C</w:t>
            </w:r>
            <w:r w:rsidR="008D36FE" w:rsidRPr="00AB5885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 xml:space="preserve">ourse </w:t>
            </w:r>
            <w:r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 xml:space="preserve">not </w:t>
            </w:r>
            <w:r w:rsidR="008D36FE" w:rsidRPr="00AB5885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ready for CC</w:t>
            </w:r>
            <w:r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 xml:space="preserve"> mtg. 4/19/2022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3C8C6E3" w14:textId="77777777" w:rsidR="008D36FE" w:rsidRPr="008169EC" w:rsidRDefault="008D36F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2AF28" w14:textId="77777777" w:rsidR="008D36FE" w:rsidRPr="008169EC" w:rsidRDefault="008D36FE" w:rsidP="00991F9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91F9E" w:rsidRPr="008169EC" w14:paraId="14F6D5C0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EBF26" w14:textId="2106C142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63194"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08043A" w14:textId="45B705F3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61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6DC72" w14:textId="0C9347FF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>Listening and Speaking 1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3BDCF" w14:textId="3F3E2A1A" w:rsidR="00991F9E" w:rsidRPr="008169EC" w:rsidRDefault="00DD2A16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E5711D" w14:textId="54C90D5E" w:rsidR="00991F9E" w:rsidRPr="008169EC" w:rsidRDefault="00DD2A16" w:rsidP="00991F9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>Updated requisites (requisite course title change), added DE 100%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3120E1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72C2F" w14:textId="77777777" w:rsidR="00991F9E" w:rsidRPr="008169EC" w:rsidRDefault="00991F9E" w:rsidP="00991F9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DD2A16" w:rsidRPr="008169EC" w14:paraId="445BE7C9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2F5F3" w14:textId="1B30BF05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63194"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244E4" w14:textId="35142B70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62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9C1F6" w14:textId="06026B47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istening and Speak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2B9C2" w14:textId="4EC2A5EA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89D1494" w14:textId="7DCACBC9" w:rsidR="00DD2A16" w:rsidRPr="008169EC" w:rsidRDefault="00DD2A16" w:rsidP="00DD2A16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44648">
              <w:rPr>
                <w:rFonts w:ascii="Times New Roman" w:eastAsia="Times New Roman" w:hAnsi="Times New Roman" w:cs="Times New Roman"/>
                <w:sz w:val="20"/>
                <w:szCs w:val="20"/>
              </w:rPr>
              <w:t>Updated requisites (requisite course title change), added DE 100%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2B4814" w14:textId="77777777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793110" w14:textId="77777777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DD2A16" w:rsidRPr="008169EC" w14:paraId="7BDA2942" w14:textId="77777777" w:rsidTr="00FC75D0">
        <w:trPr>
          <w:trHeight w:val="260"/>
        </w:trPr>
        <w:tc>
          <w:tcPr>
            <w:tcW w:w="108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45D456" w14:textId="381CE594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63194"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EFB28C" w14:textId="249471D4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63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A16D64" w14:textId="0DCEB2FD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2A1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istening and Speak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2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EE6892" w14:textId="4142FF7B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C</w:t>
            </w:r>
          </w:p>
        </w:tc>
        <w:tc>
          <w:tcPr>
            <w:tcW w:w="459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F2EA1AD" w14:textId="4F5B5A82" w:rsidR="00DD2A16" w:rsidRPr="008169EC" w:rsidRDefault="00DD2A16" w:rsidP="00DD2A16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44648">
              <w:rPr>
                <w:rFonts w:ascii="Times New Roman" w:eastAsia="Times New Roman" w:hAnsi="Times New Roman" w:cs="Times New Roman"/>
                <w:sz w:val="20"/>
                <w:szCs w:val="20"/>
              </w:rPr>
              <w:t>Updated requisites (requisite course title change), added DE 100%</w:t>
            </w:r>
          </w:p>
        </w:tc>
        <w:tc>
          <w:tcPr>
            <w:tcW w:w="63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AFD2E67" w14:textId="77777777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A2D56" w14:textId="77777777" w:rsidR="00DD2A16" w:rsidRPr="008169EC" w:rsidRDefault="00DD2A16" w:rsidP="00DD2A1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0482E142" w14:textId="77121390" w:rsidR="005C7787" w:rsidRPr="005C7787" w:rsidRDefault="005C7787" w:rsidP="005C7787">
      <w:pPr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>ESOL credit courses tabled pending PEAC final revisions 5/9/2022</w:t>
      </w:r>
      <w:r w:rsidR="00462FC6">
        <w:rPr>
          <w:rFonts w:ascii="Times New Roman" w:eastAsia="Times New Roman" w:hAnsi="Times New Roman" w:cs="Times New Roman"/>
          <w:b/>
          <w:i/>
          <w:sz w:val="24"/>
          <w:szCs w:val="24"/>
        </w:rPr>
        <w:t>.</w:t>
      </w:r>
    </w:p>
    <w:p w14:paraId="27B434C7" w14:textId="616F1AFB" w:rsidR="00CD57E9" w:rsidRPr="005C7787" w:rsidRDefault="005C7787" w:rsidP="005C7787">
      <w:pPr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ESOL non-credit courses </w:t>
      </w:r>
      <w:r w:rsidR="00CD57E9"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L. </w:t>
      </w:r>
      <w:proofErr w:type="spellStart"/>
      <w:r w:rsidR="00CD57E9"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 w:rsidR="00CD57E9"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V. Phan seconded. Unanimously approved.</w:t>
      </w:r>
    </w:p>
    <w:p w14:paraId="4DB6CF8F" w14:textId="05EC3B83" w:rsidR="00CD57E9" w:rsidRPr="005C7787" w:rsidRDefault="005C7787" w:rsidP="005C7787">
      <w:pPr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ESOL non-credit courses </w:t>
      </w:r>
      <w:r w:rsidR="00CD57E9"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Approved. L. </w:t>
      </w:r>
      <w:proofErr w:type="spellStart"/>
      <w:r w:rsidR="00CD57E9"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 w:rsidR="00CD57E9" w:rsidRPr="005C778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V. Phan seconded. Unanimously approved.</w:t>
      </w:r>
    </w:p>
    <w:tbl>
      <w:tblPr>
        <w:tblW w:w="10444" w:type="dxa"/>
        <w:tblInd w:w="124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84"/>
        <w:gridCol w:w="803"/>
        <w:gridCol w:w="2338"/>
        <w:gridCol w:w="729"/>
        <w:gridCol w:w="3050"/>
        <w:gridCol w:w="270"/>
        <w:gridCol w:w="270"/>
        <w:gridCol w:w="270"/>
        <w:gridCol w:w="270"/>
        <w:gridCol w:w="270"/>
        <w:gridCol w:w="190"/>
        <w:gridCol w:w="80"/>
        <w:gridCol w:w="270"/>
        <w:gridCol w:w="280"/>
        <w:gridCol w:w="270"/>
      </w:tblGrid>
      <w:tr w:rsidR="00425C66" w:rsidRPr="008169EC" w14:paraId="24B61E30" w14:textId="77777777" w:rsidTr="00FC75D0">
        <w:trPr>
          <w:trHeight w:val="260"/>
        </w:trPr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F28A3" w14:textId="5D3C8710" w:rsidR="00425C66" w:rsidRPr="008169EC" w:rsidRDefault="00425C66" w:rsidP="00917C8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A6C28A" w14:textId="67AE502D" w:rsidR="00425C66" w:rsidRPr="008169EC" w:rsidRDefault="00425C66" w:rsidP="00917C8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82135A" w14:textId="61173865" w:rsidR="00AB5885" w:rsidRPr="008169EC" w:rsidRDefault="00AB5885" w:rsidP="00CD57E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2D6134" w14:textId="3B0F8E22" w:rsidR="00425C66" w:rsidRPr="008169EC" w:rsidRDefault="00425C66" w:rsidP="00917C8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F6C4E2" w14:textId="747B58EE" w:rsidR="00425C66" w:rsidRPr="008169EC" w:rsidRDefault="00425C66" w:rsidP="00917C8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3EBE666" w14:textId="77777777" w:rsidR="00425C66" w:rsidRPr="008169EC" w:rsidRDefault="00425C66" w:rsidP="00917C8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F297CA" w14:textId="77777777" w:rsidR="00425C66" w:rsidRPr="008169EC" w:rsidRDefault="00425C66" w:rsidP="00917C8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93ADF" w:rsidRPr="008169EC" w14:paraId="71C437AC" w14:textId="77777777" w:rsidTr="00425C66">
        <w:trPr>
          <w:gridAfter w:val="2"/>
          <w:wAfter w:w="550" w:type="dxa"/>
          <w:trHeight w:val="240"/>
        </w:trPr>
        <w:tc>
          <w:tcPr>
            <w:tcW w:w="188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093ADF" w:rsidRPr="008169E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4" w:name="_Hlk51064185"/>
            <w:bookmarkEnd w:id="12"/>
            <w:bookmarkEnd w:id="13"/>
            <w:r w:rsidRPr="008169EC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093ADF" w:rsidRPr="008169E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093ADF" w:rsidRPr="008169E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093ADF" w:rsidRPr="008169E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093ADF" w:rsidRPr="008169E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093ADF" w:rsidRPr="008169E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093ADF" w:rsidRPr="008169EC" w:rsidRDefault="00093ADF" w:rsidP="00093ADF">
            <w:r w:rsidRPr="008169EC">
              <w:t> </w:t>
            </w:r>
          </w:p>
        </w:tc>
        <w:tc>
          <w:tcPr>
            <w:tcW w:w="270" w:type="dxa"/>
            <w:vAlign w:val="center"/>
            <w:hideMark/>
          </w:tcPr>
          <w:p w14:paraId="5F61F386" w14:textId="77777777" w:rsidR="00093ADF" w:rsidRPr="008169E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2"/>
            <w:vAlign w:val="center"/>
            <w:hideMark/>
          </w:tcPr>
          <w:p w14:paraId="4BC83285" w14:textId="77777777" w:rsidR="00093ADF" w:rsidRPr="008169E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vAlign w:val="center"/>
            <w:hideMark/>
          </w:tcPr>
          <w:p w14:paraId="5A470629" w14:textId="77777777" w:rsidR="00093ADF" w:rsidRPr="008169E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</w:tr>
      <w:bookmarkEnd w:id="14"/>
    </w:tbl>
    <w:p w14:paraId="0F98A717" w14:textId="77777777" w:rsidR="00A43CF8" w:rsidRPr="008169EC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0942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7"/>
        <w:gridCol w:w="7"/>
        <w:gridCol w:w="723"/>
        <w:gridCol w:w="270"/>
        <w:gridCol w:w="893"/>
        <w:gridCol w:w="49"/>
        <w:gridCol w:w="1738"/>
        <w:gridCol w:w="550"/>
        <w:gridCol w:w="720"/>
        <w:gridCol w:w="101"/>
        <w:gridCol w:w="2321"/>
        <w:gridCol w:w="728"/>
        <w:gridCol w:w="270"/>
        <w:gridCol w:w="272"/>
        <w:gridCol w:w="259"/>
        <w:gridCol w:w="99"/>
        <w:gridCol w:w="82"/>
        <w:gridCol w:w="471"/>
        <w:gridCol w:w="630"/>
        <w:gridCol w:w="270"/>
        <w:gridCol w:w="173"/>
        <w:gridCol w:w="239"/>
      </w:tblGrid>
      <w:tr w:rsidR="00A43CF8" w:rsidRPr="008169EC" w14:paraId="0EB2EFB3" w14:textId="77777777" w:rsidTr="00CD57E9">
        <w:trPr>
          <w:gridBefore w:val="1"/>
          <w:gridAfter w:val="6"/>
          <w:wBefore w:w="77" w:type="dxa"/>
          <w:wAfter w:w="1865" w:type="dxa"/>
          <w:trHeight w:val="220"/>
        </w:trPr>
        <w:tc>
          <w:tcPr>
            <w:tcW w:w="100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5" w:name="_Hlk31659938" w:colFirst="1" w:colLast="27"/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8169EC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8169E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bookmarkEnd w:id="15"/>
      <w:tr w:rsidR="0093674B" w:rsidRPr="008169EC" w14:paraId="00C37757" w14:textId="77777777" w:rsidTr="00CD57E9">
        <w:trPr>
          <w:gridBefore w:val="2"/>
          <w:gridAfter w:val="2"/>
          <w:wBefore w:w="84" w:type="dxa"/>
          <w:wAfter w:w="412" w:type="dxa"/>
          <w:trHeight w:val="260"/>
        </w:trPr>
        <w:tc>
          <w:tcPr>
            <w:tcW w:w="99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93A5D7" w14:textId="26AFDA6A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E2DF4" w14:textId="1F8AB0DD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5C56E" w14:textId="333551AA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3D3FD" w14:textId="6812C5A6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2" w:type="dxa"/>
            <w:gridSpan w:val="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ED8989C" w14:textId="1D47D713" w:rsidR="0093674B" w:rsidRPr="008169E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6634A5A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82294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3674B" w:rsidRPr="008169EC" w14:paraId="522683CE" w14:textId="77777777" w:rsidTr="00CD57E9">
        <w:trPr>
          <w:trHeight w:val="300"/>
        </w:trPr>
        <w:tc>
          <w:tcPr>
            <w:tcW w:w="80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11764CB5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6" w:name="_Hlk49851375"/>
            <w:bookmarkStart w:id="17" w:name="_Hlk39265979"/>
            <w:r w:rsidRPr="008169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5.</w:t>
            </w:r>
          </w:p>
        </w:tc>
        <w:tc>
          <w:tcPr>
            <w:tcW w:w="7640" w:type="dxa"/>
            <w:gridSpan w:val="10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003C072C" w:rsidR="0093674B" w:rsidRPr="008169E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</w:p>
          <w:p w14:paraId="1D58A678" w14:textId="196A7C7B" w:rsidR="0093674B" w:rsidRPr="008169E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3674B" w:rsidRPr="008169EC" w:rsidRDefault="0093674B" w:rsidP="0093674B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93674B" w:rsidRPr="008169EC" w14:paraId="1757195B" w14:textId="77777777" w:rsidTr="00CD57E9">
        <w:trPr>
          <w:gridBefore w:val="1"/>
          <w:gridAfter w:val="2"/>
          <w:wBefore w:w="77" w:type="dxa"/>
          <w:wAfter w:w="412" w:type="dxa"/>
          <w:trHeight w:val="260"/>
        </w:trPr>
        <w:tc>
          <w:tcPr>
            <w:tcW w:w="100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98B09" w14:textId="6BE23CE8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8" w:name="_Hlk71019182"/>
            <w:bookmarkEnd w:id="16"/>
            <w:bookmarkEnd w:id="17"/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lastRenderedPageBreak/>
              <w:t>Dept</w:t>
            </w:r>
          </w:p>
        </w:tc>
        <w:tc>
          <w:tcPr>
            <w:tcW w:w="268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9D6E" w14:textId="3D7EF0E5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F518A" w14:textId="3E2D97FC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031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7E709" w14:textId="780C1AE1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A71E30" w14:textId="77777777" w:rsidR="0093674B" w:rsidRPr="008169E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03DC9B6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46C0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93674B" w:rsidRPr="008169EC" w14:paraId="2DAC697F" w14:textId="77777777" w:rsidTr="00CD57E9">
        <w:trPr>
          <w:gridBefore w:val="1"/>
          <w:gridAfter w:val="2"/>
          <w:wBefore w:w="77" w:type="dxa"/>
          <w:wAfter w:w="412" w:type="dxa"/>
          <w:trHeight w:val="260"/>
        </w:trPr>
        <w:tc>
          <w:tcPr>
            <w:tcW w:w="100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60B56" w14:textId="41D33513" w:rsidR="0093674B" w:rsidRPr="008169EC" w:rsidRDefault="00226107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9" w:name="_Hlk99034680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268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CDA647" w14:textId="221B5F9F" w:rsidR="0093674B" w:rsidRPr="008169EC" w:rsidRDefault="00226107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6107">
              <w:rPr>
                <w:rFonts w:ascii="Times New Roman" w:eastAsia="Times New Roman" w:hAnsi="Times New Roman" w:cs="Times New Roman"/>
                <w:sz w:val="20"/>
                <w:szCs w:val="20"/>
              </w:rPr>
              <w:t>Bridge to Credit ESOL Certificate - CP1: Certificate of Competency</w:t>
            </w:r>
          </w:p>
        </w:tc>
        <w:tc>
          <w:tcPr>
            <w:tcW w:w="13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70C8EF" w14:textId="6AA8735D" w:rsidR="0093674B" w:rsidRPr="008169EC" w:rsidRDefault="00226107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1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95C2E" w14:textId="741B968D" w:rsidR="0093674B" w:rsidRPr="008169EC" w:rsidRDefault="00226107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26107">
              <w:rPr>
                <w:rFonts w:ascii="Times New Roman" w:eastAsia="Times New Roman" w:hAnsi="Times New Roman" w:cs="Times New Roman"/>
                <w:sz w:val="20"/>
                <w:szCs w:val="20"/>
              </w:rPr>
              <w:t>Course block definition updated to reflect 2022 PEAC-agreed course title change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AB22527" w14:textId="77777777" w:rsidR="0093674B" w:rsidRPr="008169E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F483E35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87469B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bookmarkEnd w:id="19"/>
    <w:p w14:paraId="29A9DBD5" w14:textId="155109AB" w:rsidR="00CD57E9" w:rsidRDefault="00CD57E9" w:rsidP="00CD57E9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J. Campbell seconded. Unanimously approved.</w:t>
      </w:r>
    </w:p>
    <w:tbl>
      <w:tblPr>
        <w:tblW w:w="11646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7"/>
        <w:gridCol w:w="730"/>
        <w:gridCol w:w="270"/>
        <w:gridCol w:w="2680"/>
        <w:gridCol w:w="1270"/>
        <w:gridCol w:w="80"/>
        <w:gridCol w:w="21"/>
        <w:gridCol w:w="149"/>
        <w:gridCol w:w="2064"/>
        <w:gridCol w:w="214"/>
        <w:gridCol w:w="236"/>
        <w:gridCol w:w="934"/>
        <w:gridCol w:w="253"/>
        <w:gridCol w:w="81"/>
        <w:gridCol w:w="18"/>
        <w:gridCol w:w="82"/>
        <w:gridCol w:w="189"/>
        <w:gridCol w:w="282"/>
        <w:gridCol w:w="90"/>
        <w:gridCol w:w="72"/>
        <w:gridCol w:w="81"/>
        <w:gridCol w:w="117"/>
        <w:gridCol w:w="270"/>
        <w:gridCol w:w="270"/>
        <w:gridCol w:w="173"/>
        <w:gridCol w:w="239"/>
        <w:gridCol w:w="358"/>
        <w:gridCol w:w="81"/>
        <w:gridCol w:w="179"/>
        <w:gridCol w:w="86"/>
      </w:tblGrid>
      <w:tr w:rsidR="0093674B" w:rsidRPr="008169EC" w14:paraId="52DF0E6C" w14:textId="77777777" w:rsidTr="00D569E0">
        <w:trPr>
          <w:gridBefore w:val="1"/>
          <w:gridAfter w:val="6"/>
          <w:wBefore w:w="77" w:type="dxa"/>
          <w:wAfter w:w="1116" w:type="dxa"/>
          <w:trHeight w:val="260"/>
        </w:trPr>
        <w:tc>
          <w:tcPr>
            <w:tcW w:w="10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D5C6F" w14:textId="736FABAB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200457" w14:textId="60ECB1D9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3344D" w14:textId="1868FC13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031" w:type="dxa"/>
            <w:gridSpan w:val="9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A5EBD" w14:textId="37DC45A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DE160A9" w14:textId="77777777" w:rsidR="0093674B" w:rsidRPr="008169E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A4611BA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300B5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8"/>
      <w:tr w:rsidR="0093674B" w:rsidRPr="008169EC" w14:paraId="602EE8FC" w14:textId="77777777" w:rsidTr="00D569E0">
        <w:trPr>
          <w:gridAfter w:val="4"/>
          <w:wAfter w:w="704" w:type="dxa"/>
          <w:trHeight w:val="300"/>
        </w:trPr>
        <w:tc>
          <w:tcPr>
            <w:tcW w:w="80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6.</w:t>
            </w:r>
          </w:p>
        </w:tc>
        <w:tc>
          <w:tcPr>
            <w:tcW w:w="6748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065E8C41" w:rsidR="0093674B" w:rsidRPr="008169E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</w:p>
          <w:p w14:paraId="5BF8E788" w14:textId="635310B9" w:rsidR="0093674B" w:rsidRPr="008169E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52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93674B" w:rsidRPr="008169EC" w:rsidRDefault="0093674B" w:rsidP="0093674B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93674B" w:rsidRPr="008169EC" w14:paraId="4FD4C971" w14:textId="77777777" w:rsidTr="00D569E0">
        <w:trPr>
          <w:gridBefore w:val="1"/>
          <w:gridAfter w:val="6"/>
          <w:wBefore w:w="77" w:type="dxa"/>
          <w:wAfter w:w="1116" w:type="dxa"/>
          <w:trHeight w:val="260"/>
        </w:trPr>
        <w:tc>
          <w:tcPr>
            <w:tcW w:w="10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C41B0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20" w:name="_Hlk71813023"/>
            <w:bookmarkStart w:id="21" w:name="_Hlk69247656"/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C338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E23B8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2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D24A9" w14:textId="11CCD4C5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A42092" w14:textId="77777777" w:rsidR="0093674B" w:rsidRPr="008169E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8224DA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CB8A8" w14:textId="77777777" w:rsidR="0093674B" w:rsidRPr="008169E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bookmarkEnd w:id="20"/>
      <w:bookmarkEnd w:id="21"/>
      <w:tr w:rsidR="00021782" w:rsidRPr="008169EC" w14:paraId="5F542920" w14:textId="77777777" w:rsidTr="00D569E0">
        <w:trPr>
          <w:gridBefore w:val="1"/>
          <w:gridAfter w:val="6"/>
          <w:wBefore w:w="77" w:type="dxa"/>
          <w:wAfter w:w="1116" w:type="dxa"/>
          <w:trHeight w:val="260"/>
        </w:trPr>
        <w:tc>
          <w:tcPr>
            <w:tcW w:w="10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CDDCB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159868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84713A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592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F86E53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AD3F19" w14:textId="77777777" w:rsidR="00021782" w:rsidRPr="008169EC" w:rsidRDefault="00021782" w:rsidP="00021782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5A467F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4F5A9D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21782" w:rsidRPr="008169EC" w14:paraId="41448485" w14:textId="77777777" w:rsidTr="00D569E0">
        <w:trPr>
          <w:trHeight w:val="300"/>
        </w:trPr>
        <w:tc>
          <w:tcPr>
            <w:tcW w:w="80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F4F64" w14:textId="7383EDDD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7.</w:t>
            </w:r>
          </w:p>
        </w:tc>
        <w:tc>
          <w:tcPr>
            <w:tcW w:w="6748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A64D9" w14:textId="485F5D95" w:rsidR="00021782" w:rsidRPr="008169EC" w:rsidRDefault="00021782" w:rsidP="00021782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Program Updates:  Deactivations:  </w:t>
            </w:r>
          </w:p>
          <w:p w14:paraId="09359C0E" w14:textId="586BBE49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067B3" w14:textId="386FCE1D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268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73B15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F2748A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98C9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6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B623D" w14:textId="77777777" w:rsidR="00021782" w:rsidRPr="008169EC" w:rsidRDefault="00021782" w:rsidP="00021782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021782" w:rsidRPr="008169EC" w14:paraId="232A266E" w14:textId="77777777" w:rsidTr="00D569E0">
        <w:trPr>
          <w:gridBefore w:val="1"/>
          <w:gridAfter w:val="6"/>
          <w:wBefore w:w="77" w:type="dxa"/>
          <w:wAfter w:w="1116" w:type="dxa"/>
          <w:trHeight w:val="260"/>
        </w:trPr>
        <w:tc>
          <w:tcPr>
            <w:tcW w:w="73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79EC" w14:textId="3442EEF9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2" w:name="_Hlk70453462"/>
            <w:r w:rsidRPr="008169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430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A31725" w14:textId="06D6A864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169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3970" w:type="dxa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BBBA10" w14:textId="72B19414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 xml:space="preserve">Justification 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C690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587B" w14:textId="77777777" w:rsidR="00021782" w:rsidRPr="008169EC" w:rsidRDefault="00021782" w:rsidP="00021782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3C2D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6DDB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2"/>
      <w:tr w:rsidR="00021782" w:rsidRPr="008169EC" w14:paraId="6A16CDBF" w14:textId="77777777" w:rsidTr="00D569E0">
        <w:trPr>
          <w:gridAfter w:val="4"/>
          <w:wAfter w:w="704" w:type="dxa"/>
          <w:trHeight w:val="300"/>
        </w:trPr>
        <w:tc>
          <w:tcPr>
            <w:tcW w:w="80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710DF851" w14:textId="73838EAD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2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FFC2C0B" w14:textId="7F337103" w:rsidR="00021782" w:rsidRPr="008169EC" w:rsidRDefault="00021782" w:rsidP="00021782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50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48327C22" w14:textId="774DD00D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53D111E5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16A86D76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7C1797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71A1DFE2" w14:textId="77777777" w:rsidR="00021782" w:rsidRPr="008169EC" w:rsidRDefault="00021782" w:rsidP="00021782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21782" w:rsidRPr="008169EC" w14:paraId="4D375EBA" w14:textId="77777777" w:rsidTr="00D569E0">
        <w:trPr>
          <w:gridAfter w:val="1"/>
          <w:wAfter w:w="86" w:type="dxa"/>
          <w:trHeight w:val="300"/>
        </w:trPr>
        <w:tc>
          <w:tcPr>
            <w:tcW w:w="80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08D8CF2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8.</w:t>
            </w:r>
          </w:p>
        </w:tc>
        <w:tc>
          <w:tcPr>
            <w:tcW w:w="4470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008FD08E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5A2A3402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37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021782" w:rsidRPr="008169EC" w:rsidRDefault="00021782" w:rsidP="00021782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21782" w:rsidRPr="008169EC" w14:paraId="7C9A4089" w14:textId="77777777" w:rsidTr="00D569E0">
        <w:trPr>
          <w:gridBefore w:val="1"/>
          <w:gridAfter w:val="6"/>
          <w:wBefore w:w="77" w:type="dxa"/>
          <w:wAfter w:w="1116" w:type="dxa"/>
          <w:trHeight w:val="260"/>
        </w:trPr>
        <w:tc>
          <w:tcPr>
            <w:tcW w:w="10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FE00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C259D" w14:textId="50BEC0AB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</w:t>
            </w:r>
          </w:p>
        </w:tc>
        <w:tc>
          <w:tcPr>
            <w:tcW w:w="13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A2D1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2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2143" w14:textId="4D281F51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8169E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4E2F290" w14:textId="77777777" w:rsidR="00021782" w:rsidRPr="008169EC" w:rsidRDefault="00021782" w:rsidP="00021782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805562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846A0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021782" w:rsidRPr="008169EC" w14:paraId="321292D1" w14:textId="77777777" w:rsidTr="00D569E0">
        <w:trPr>
          <w:gridBefore w:val="1"/>
          <w:gridAfter w:val="6"/>
          <w:wBefore w:w="77" w:type="dxa"/>
          <w:wAfter w:w="1116" w:type="dxa"/>
          <w:trHeight w:val="260"/>
        </w:trPr>
        <w:tc>
          <w:tcPr>
            <w:tcW w:w="10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1AAF6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6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8898B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15BCF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4592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BE486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30AB7BA" w14:textId="77777777" w:rsidR="00021782" w:rsidRPr="008169EC" w:rsidRDefault="00021782" w:rsidP="00021782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374C9C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2E832" w14:textId="77777777" w:rsidR="00021782" w:rsidRPr="008169EC" w:rsidRDefault="00021782" w:rsidP="00021782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</w:tbl>
    <w:p w14:paraId="436FE163" w14:textId="77777777" w:rsidR="00A43CF8" w:rsidRPr="008169EC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3FAFDBD4" w:rsidR="006F62BC" w:rsidRPr="008169EC" w:rsidRDefault="00B51CD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8169EC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8169EC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 w:rsidRPr="008169E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5E0499">
        <w:rPr>
          <w:rFonts w:ascii="Times New Roman" w:eastAsia="Times New Roman" w:hAnsi="Times New Roman" w:cs="Times New Roman"/>
          <w:b/>
          <w:sz w:val="24"/>
          <w:szCs w:val="24"/>
        </w:rPr>
        <w:t>Curriculum Specialist</w:t>
      </w:r>
      <w:r w:rsidR="002A22B5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CD57E9">
        <w:rPr>
          <w:rFonts w:ascii="Times New Roman" w:eastAsia="Times New Roman" w:hAnsi="Times New Roman" w:cs="Times New Roman"/>
          <w:bCs/>
          <w:sz w:val="24"/>
          <w:szCs w:val="24"/>
        </w:rPr>
        <w:t>The Catalog is being finalized for printing, and publishing.</w:t>
      </w:r>
    </w:p>
    <w:p w14:paraId="567A2399" w14:textId="5CB13C2F" w:rsidR="006F62BC" w:rsidRPr="008169EC" w:rsidRDefault="00547112" w:rsidP="00CD57E9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E0499">
        <w:rPr>
          <w:rFonts w:ascii="Times New Roman" w:eastAsia="Times New Roman" w:hAnsi="Times New Roman" w:cs="Times New Roman"/>
          <w:b/>
          <w:sz w:val="24"/>
          <w:szCs w:val="24"/>
        </w:rPr>
        <w:t>Tech Review</w:t>
      </w:r>
      <w:r w:rsidR="006F62BC" w:rsidRPr="005E0499">
        <w:rPr>
          <w:rFonts w:ascii="Times New Roman" w:eastAsia="Times New Roman" w:hAnsi="Times New Roman" w:cs="Times New Roman"/>
          <w:b/>
          <w:sz w:val="24"/>
          <w:szCs w:val="24"/>
        </w:rPr>
        <w:t>er</w:t>
      </w:r>
      <w:r w:rsidR="0040318B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:   </w:t>
      </w:r>
      <w:r w:rsidR="00CD57E9">
        <w:rPr>
          <w:rFonts w:ascii="Times New Roman" w:eastAsia="Times New Roman" w:hAnsi="Times New Roman" w:cs="Times New Roman"/>
          <w:bCs/>
          <w:sz w:val="24"/>
          <w:szCs w:val="24"/>
        </w:rPr>
        <w:t>P. Nelson</w:t>
      </w:r>
      <w:r w:rsidR="00044EF9">
        <w:rPr>
          <w:rFonts w:ascii="Times New Roman" w:eastAsia="Times New Roman" w:hAnsi="Times New Roman" w:cs="Times New Roman"/>
          <w:bCs/>
          <w:sz w:val="24"/>
          <w:szCs w:val="24"/>
        </w:rPr>
        <w:t xml:space="preserve"> asked about the new courses being program applicable as electives. Do we need to check the options as program </w:t>
      </w:r>
      <w:proofErr w:type="gramStart"/>
      <w:r w:rsidR="00044EF9">
        <w:rPr>
          <w:rFonts w:ascii="Times New Roman" w:eastAsia="Times New Roman" w:hAnsi="Times New Roman" w:cs="Times New Roman"/>
          <w:bCs/>
          <w:sz w:val="24"/>
          <w:szCs w:val="24"/>
        </w:rPr>
        <w:t>electives.</w:t>
      </w:r>
      <w:proofErr w:type="gramEnd"/>
      <w:r w:rsidR="00044EF9">
        <w:rPr>
          <w:rFonts w:ascii="Times New Roman" w:eastAsia="Times New Roman" w:hAnsi="Times New Roman" w:cs="Times New Roman"/>
          <w:bCs/>
          <w:sz w:val="24"/>
          <w:szCs w:val="24"/>
        </w:rPr>
        <w:t xml:space="preserve"> It was </w:t>
      </w:r>
      <w:r w:rsidR="00CD57E9">
        <w:rPr>
          <w:rFonts w:ascii="Times New Roman" w:eastAsia="Times New Roman" w:hAnsi="Times New Roman" w:cs="Times New Roman"/>
          <w:bCs/>
          <w:sz w:val="24"/>
          <w:szCs w:val="24"/>
        </w:rPr>
        <w:t>recommended</w:t>
      </w:r>
      <w:r w:rsidR="00044EF9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we have a workgroup and work on these as program reviews. It was also recommended that we have something in writing, and have it approved by the Curriculum Committee and Academic senate. </w:t>
      </w:r>
    </w:p>
    <w:p w14:paraId="72ABD817" w14:textId="1FC44D2F" w:rsidR="00B51CD2" w:rsidRPr="008169EC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E0499">
        <w:rPr>
          <w:rFonts w:ascii="Times New Roman" w:eastAsia="Times New Roman" w:hAnsi="Times New Roman" w:cs="Times New Roman"/>
          <w:b/>
          <w:sz w:val="24"/>
          <w:szCs w:val="24"/>
        </w:rPr>
        <w:t>Articulation</w:t>
      </w:r>
      <w:r w:rsidR="006F62BC" w:rsidRPr="005E0499">
        <w:rPr>
          <w:rFonts w:ascii="Times New Roman" w:eastAsia="Times New Roman" w:hAnsi="Times New Roman" w:cs="Times New Roman"/>
          <w:b/>
          <w:sz w:val="24"/>
          <w:szCs w:val="24"/>
        </w:rPr>
        <w:t xml:space="preserve"> Officer</w:t>
      </w:r>
      <w:r w:rsidR="00431832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CD57E9">
        <w:rPr>
          <w:rFonts w:ascii="Times New Roman" w:eastAsia="Times New Roman" w:hAnsi="Times New Roman" w:cs="Times New Roman"/>
          <w:bCs/>
          <w:sz w:val="24"/>
          <w:szCs w:val="24"/>
        </w:rPr>
        <w:t>N/A</w:t>
      </w:r>
    </w:p>
    <w:p w14:paraId="54ED3660" w14:textId="3D64019B" w:rsidR="00E809C2" w:rsidRPr="008169EC" w:rsidRDefault="00E809C2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7845F08D" w14:textId="77777777" w:rsidR="00226107" w:rsidRDefault="00B528BC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>3.</w:t>
      </w:r>
      <w:r w:rsidR="00020133" w:rsidRPr="008169EC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E13F6F" w:rsidRPr="008169EC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 w:rsidR="00F41214" w:rsidRPr="008169EC">
        <w:rPr>
          <w:rFonts w:ascii="Times New Roman" w:eastAsia="Times New Roman" w:hAnsi="Times New Roman" w:cs="Times New Roman"/>
          <w:bCs/>
          <w:sz w:val="24"/>
          <w:szCs w:val="24"/>
        </w:rPr>
        <w:t>iscussion</w:t>
      </w:r>
      <w:proofErr w:type="gramEnd"/>
      <w:r w:rsidR="00F41214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F85D21" w:rsidRPr="008169EC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 w:rsidR="00F41214" w:rsidRPr="008169EC">
        <w:rPr>
          <w:rFonts w:ascii="Times New Roman" w:eastAsia="Times New Roman" w:hAnsi="Times New Roman" w:cs="Times New Roman"/>
          <w:bCs/>
          <w:sz w:val="24"/>
          <w:szCs w:val="24"/>
        </w:rPr>
        <w:t>tems</w:t>
      </w:r>
      <w:r w:rsidR="00FA00FA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  <w:r w:rsidR="00062EDF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70BE030B" w14:textId="4F5CB25F" w:rsidR="008A0F7D" w:rsidRDefault="008F560C" w:rsidP="00226107">
      <w:pPr>
        <w:spacing w:line="240" w:lineRule="auto"/>
        <w:ind w:left="72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Nominations for Curriculum Committee Chair and Vice Chair </w:t>
      </w:r>
      <w:r w:rsidR="00462FC6">
        <w:rPr>
          <w:rFonts w:ascii="Times New Roman" w:eastAsia="Times New Roman" w:hAnsi="Times New Roman" w:cs="Times New Roman"/>
          <w:bCs/>
          <w:sz w:val="24"/>
          <w:szCs w:val="24"/>
        </w:rPr>
        <w:t>at 5/3/2022 mtg.</w:t>
      </w:r>
    </w:p>
    <w:p w14:paraId="4BFF3DD0" w14:textId="2314E755" w:rsidR="008F560C" w:rsidRDefault="008F560C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226107">
        <w:rPr>
          <w:rFonts w:ascii="Times New Roman" w:eastAsia="Times New Roman" w:hAnsi="Times New Roman" w:cs="Times New Roman"/>
          <w:bCs/>
          <w:sz w:val="24"/>
          <w:szCs w:val="24"/>
        </w:rPr>
        <w:t xml:space="preserve">Do we need to meet on 5/17/2022?  </w:t>
      </w:r>
    </w:p>
    <w:p w14:paraId="52223807" w14:textId="32FA8212" w:rsidR="00C059C7" w:rsidRPr="008169EC" w:rsidRDefault="00C059C7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462FC6">
        <w:rPr>
          <w:rFonts w:ascii="Times New Roman" w:eastAsia="Times New Roman" w:hAnsi="Times New Roman" w:cs="Times New Roman"/>
          <w:bCs/>
          <w:sz w:val="24"/>
          <w:szCs w:val="24"/>
        </w:rPr>
        <w:t>Yes, i</w:t>
      </w:r>
      <w:r w:rsidR="00CD57E9">
        <w:rPr>
          <w:rFonts w:ascii="Times New Roman" w:eastAsia="Times New Roman" w:hAnsi="Times New Roman" w:cs="Times New Roman"/>
          <w:bCs/>
          <w:sz w:val="24"/>
          <w:szCs w:val="24"/>
        </w:rPr>
        <w:t xml:space="preserve">t was </w:t>
      </w:r>
      <w:r w:rsidR="005C7787">
        <w:rPr>
          <w:rFonts w:ascii="Times New Roman" w:eastAsia="Times New Roman" w:hAnsi="Times New Roman" w:cs="Times New Roman"/>
          <w:bCs/>
          <w:sz w:val="24"/>
          <w:szCs w:val="24"/>
        </w:rPr>
        <w:t>agreed to keep CC meeting on 5/17/2022 to approve final courses</w:t>
      </w:r>
      <w:r w:rsidR="00462FC6">
        <w:rPr>
          <w:rFonts w:ascii="Times New Roman" w:eastAsia="Times New Roman" w:hAnsi="Times New Roman" w:cs="Times New Roman"/>
          <w:bCs/>
          <w:sz w:val="24"/>
          <w:szCs w:val="24"/>
        </w:rPr>
        <w:t xml:space="preserve"> for spring</w:t>
      </w:r>
      <w:r w:rsidR="00CD57E9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</w:p>
    <w:p w14:paraId="710DE97A" w14:textId="3B55861F" w:rsidR="00014353" w:rsidRPr="008169EC" w:rsidRDefault="00014353" w:rsidP="00322F8A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75121B1" w14:textId="5E866A7A" w:rsidR="00226107" w:rsidRDefault="00713F3B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 </w:t>
      </w:r>
      <w:r w:rsidR="0022610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226107" w:rsidRPr="00226107">
        <w:rPr>
          <w:rFonts w:ascii="Times New Roman" w:eastAsia="Times New Roman" w:hAnsi="Times New Roman" w:cs="Times New Roman"/>
          <w:bCs/>
          <w:sz w:val="24"/>
          <w:szCs w:val="24"/>
        </w:rPr>
        <w:t>deferred to next meeting</w:t>
      </w:r>
      <w:r w:rsidR="00226107">
        <w:rPr>
          <w:rFonts w:ascii="Times New Roman" w:eastAsia="Times New Roman" w:hAnsi="Times New Roman" w:cs="Times New Roman"/>
          <w:bCs/>
          <w:sz w:val="24"/>
          <w:szCs w:val="24"/>
        </w:rPr>
        <w:t xml:space="preserve">.  </w:t>
      </w:r>
    </w:p>
    <w:p w14:paraId="1BA88D36" w14:textId="5FFF118C" w:rsidR="004F3280" w:rsidRPr="008169EC" w:rsidRDefault="00226107" w:rsidP="00226107">
      <w:pPr>
        <w:spacing w:line="240" w:lineRule="auto"/>
        <w:ind w:left="1800" w:firstLine="3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Mini-training on 5/3/2022 will be used as fall 2022 planning session</w:t>
      </w:r>
    </w:p>
    <w:p w14:paraId="3C3D63DA" w14:textId="5BD0999F" w:rsidR="00B80F21" w:rsidRPr="008169EC" w:rsidRDefault="00B80F21" w:rsidP="004F3280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04B62DE" w14:textId="1F8D2EE5" w:rsidR="00F41214" w:rsidRPr="008169EC" w:rsidRDefault="00A43CF8" w:rsidP="00103FDE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/>
          <w:sz w:val="24"/>
          <w:szCs w:val="24"/>
        </w:rPr>
        <w:t>Announcements</w:t>
      </w:r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D43338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023BE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0CEA36EC" w14:textId="159E6231" w:rsidR="00934D03" w:rsidRPr="008169EC" w:rsidRDefault="00934D03" w:rsidP="00934D03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Curriculum Committee Chair and Vice Chair elections </w:t>
      </w:r>
      <w:r w:rsidR="008F560C">
        <w:rPr>
          <w:rFonts w:ascii="Times New Roman" w:eastAsia="Times New Roman" w:hAnsi="Times New Roman" w:cs="Times New Roman"/>
          <w:bCs/>
          <w:sz w:val="24"/>
          <w:szCs w:val="24"/>
        </w:rPr>
        <w:t xml:space="preserve">(voting) </w:t>
      </w:r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>will be held during the Curriculum Committee meeting on Tues. 5/3/2022.</w:t>
      </w:r>
    </w:p>
    <w:p w14:paraId="03929928" w14:textId="77777777" w:rsidR="00934D03" w:rsidRPr="008169EC" w:rsidRDefault="00934D03" w:rsidP="00B76955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1C96C5A" w14:textId="0FDB412B" w:rsidR="00933EFE" w:rsidRPr="008169EC" w:rsidRDefault="008F560C" w:rsidP="00B76955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One more time:  </w:t>
      </w:r>
      <w:r w:rsidR="00933EFE" w:rsidRPr="008169EC">
        <w:rPr>
          <w:rFonts w:ascii="Times New Roman" w:eastAsia="Times New Roman" w:hAnsi="Times New Roman" w:cs="Times New Roman"/>
          <w:bCs/>
          <w:sz w:val="24"/>
          <w:szCs w:val="24"/>
        </w:rPr>
        <w:t>Curriculum Institute will be held as a hybrid event on July 6 – 9, 2022</w:t>
      </w:r>
      <w:r w:rsidR="00322F8A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in Riverside, CA (in-person and online attendees)</w:t>
      </w:r>
      <w:r w:rsidR="00933EFE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.  Academic Senate and/or the Office of Instruction usually pays for several people to go every year. Professional Development faculty funding </w:t>
      </w:r>
      <w:r w:rsidR="001172FA" w:rsidRPr="008169EC">
        <w:rPr>
          <w:rFonts w:ascii="Times New Roman" w:eastAsia="Times New Roman" w:hAnsi="Times New Roman" w:cs="Times New Roman"/>
          <w:bCs/>
          <w:sz w:val="24"/>
          <w:szCs w:val="24"/>
        </w:rPr>
        <w:t>may be</w:t>
      </w:r>
      <w:r w:rsidR="00933EFE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an option.</w:t>
      </w:r>
      <w:r w:rsidR="00322F8A" w:rsidRPr="008169EC">
        <w:rPr>
          <w:rFonts w:ascii="Times New Roman" w:eastAsia="Times New Roman" w:hAnsi="Times New Roman" w:cs="Times New Roman"/>
          <w:bCs/>
          <w:sz w:val="24"/>
          <w:szCs w:val="24"/>
        </w:rPr>
        <w:t xml:space="preserve">  Although the Institute has not opened the registration process yet, it is a good idea to plan ahead to secure your funding!</w:t>
      </w:r>
    </w:p>
    <w:p w14:paraId="12BFC5F7" w14:textId="2BE41173" w:rsidR="00F85D21" w:rsidRPr="008169EC" w:rsidRDefault="00F85D21" w:rsidP="00B76955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703213A" w14:textId="1EE8E2AE" w:rsidR="001922D2" w:rsidRPr="008169EC" w:rsidRDefault="00A43CF8" w:rsidP="001922D2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/>
          <w:sz w:val="24"/>
          <w:szCs w:val="24"/>
        </w:rPr>
        <w:t>Next Meeting</w:t>
      </w:r>
      <w:r w:rsidR="00585B87" w:rsidRPr="008169EC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8169EC">
        <w:rPr>
          <w:rFonts w:ascii="Times New Roman" w:eastAsia="Times New Roman" w:hAnsi="Times New Roman" w:cs="Times New Roman"/>
          <w:b/>
          <w:sz w:val="24"/>
          <w:szCs w:val="24"/>
        </w:rPr>
        <w:t xml:space="preserve">:  Tuesday, </w:t>
      </w:r>
      <w:r w:rsidR="008F560C">
        <w:rPr>
          <w:rFonts w:ascii="Times New Roman" w:eastAsia="Times New Roman" w:hAnsi="Times New Roman" w:cs="Times New Roman"/>
          <w:b/>
          <w:sz w:val="24"/>
          <w:szCs w:val="24"/>
        </w:rPr>
        <w:t xml:space="preserve">May </w:t>
      </w:r>
      <w:r w:rsidR="00226107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1922D2" w:rsidRPr="008169EC">
        <w:rPr>
          <w:rFonts w:ascii="Times New Roman" w:eastAsia="Times New Roman" w:hAnsi="Times New Roman" w:cs="Times New Roman"/>
          <w:b/>
          <w:sz w:val="24"/>
          <w:szCs w:val="24"/>
        </w:rPr>
        <w:t>, 2022</w:t>
      </w:r>
      <w:r w:rsidR="00D70AC7" w:rsidRPr="008169EC">
        <w:rPr>
          <w:rFonts w:ascii="Times New Roman" w:eastAsia="Times New Roman" w:hAnsi="Times New Roman" w:cs="Times New Roman"/>
          <w:b/>
          <w:sz w:val="24"/>
          <w:szCs w:val="24"/>
        </w:rPr>
        <w:t xml:space="preserve">, 1:00 p.m. – </w:t>
      </w:r>
      <w:r w:rsidR="001922D2" w:rsidRPr="008169EC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D70AC7" w:rsidRPr="008169EC">
        <w:rPr>
          <w:rFonts w:ascii="Times New Roman" w:eastAsia="Times New Roman" w:hAnsi="Times New Roman" w:cs="Times New Roman"/>
          <w:b/>
          <w:sz w:val="24"/>
          <w:szCs w:val="24"/>
        </w:rPr>
        <w:t>:30 p.m</w:t>
      </w:r>
      <w:r w:rsidR="001922D2" w:rsidRPr="008169EC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22406A" w:rsidRPr="008169E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2406A" w:rsidRPr="008169EC">
        <w:rPr>
          <w:rFonts w:ascii="Times New Roman" w:eastAsia="Times New Roman" w:hAnsi="Times New Roman" w:cs="Times New Roman"/>
          <w:bCs/>
          <w:sz w:val="24"/>
          <w:szCs w:val="24"/>
        </w:rPr>
        <w:t>Zoom announcement to follow.</w:t>
      </w:r>
    </w:p>
    <w:p w14:paraId="150EF5B0" w14:textId="7145306E" w:rsidR="00322F8A" w:rsidRPr="008169EC" w:rsidRDefault="00322F8A" w:rsidP="00322F8A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69EC">
        <w:rPr>
          <w:rFonts w:ascii="Times New Roman" w:eastAsia="Times New Roman" w:hAnsi="Times New Roman" w:cs="Times New Roman"/>
          <w:bCs/>
          <w:sz w:val="24"/>
          <w:szCs w:val="24"/>
        </w:rPr>
        <w:t>REMINDER:  Curriculum must be approved by 5/3/2022 CC meeting in order to go to the final CIPD meeting in May 2022 and June 2022 BOT meeting.</w:t>
      </w:r>
    </w:p>
    <w:p w14:paraId="71D21177" w14:textId="6FBD90DD" w:rsidR="00A72614" w:rsidRPr="008169EC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8253FC" w14:textId="3EA74734" w:rsidR="00B51CD2" w:rsidRPr="00CD57E9" w:rsidRDefault="00A43CF8" w:rsidP="00AB48FC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D57E9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CD57E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194EBD" w:rsidRPr="00CD57E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62FC6">
        <w:rPr>
          <w:rFonts w:ascii="Times New Roman" w:eastAsia="Times New Roman" w:hAnsi="Times New Roman" w:cs="Times New Roman"/>
          <w:b/>
          <w:bCs/>
          <w:sz w:val="24"/>
          <w:szCs w:val="24"/>
        </w:rPr>
        <w:t>2:30 p.m.</w:t>
      </w:r>
    </w:p>
    <w:p w14:paraId="7249FA24" w14:textId="3233CB71" w:rsidR="00CD57E9" w:rsidRPr="008169EC" w:rsidRDefault="00CD57E9" w:rsidP="00462FC6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J. Campbell seconded. Unanimously approved.</w:t>
      </w:r>
    </w:p>
    <w:sectPr w:rsidR="00CD57E9" w:rsidRPr="008169EC" w:rsidSect="002F2EDA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810" w:right="810" w:bottom="630" w:left="108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6D26F" w14:textId="77777777" w:rsidR="007318FF" w:rsidRDefault="007318FF">
      <w:pPr>
        <w:spacing w:line="240" w:lineRule="auto"/>
      </w:pPr>
      <w:r>
        <w:separator/>
      </w:r>
    </w:p>
  </w:endnote>
  <w:endnote w:type="continuationSeparator" w:id="0">
    <w:p w14:paraId="72067280" w14:textId="77777777" w:rsidR="007318FF" w:rsidRDefault="007318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94F60" w14:textId="77777777" w:rsidR="007318FF" w:rsidRDefault="007318FF">
      <w:pPr>
        <w:spacing w:line="240" w:lineRule="auto"/>
      </w:pPr>
      <w:r>
        <w:separator/>
      </w:r>
    </w:p>
  </w:footnote>
  <w:footnote w:type="continuationSeparator" w:id="0">
    <w:p w14:paraId="1E9043DA" w14:textId="77777777" w:rsidR="007318FF" w:rsidRDefault="007318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20E8EF5E">
          <wp:simplePos x="0" y="0"/>
          <wp:positionH relativeFrom="column">
            <wp:posOffset>-349250</wp:posOffset>
          </wp:positionH>
          <wp:positionV relativeFrom="paragraph">
            <wp:posOffset>25146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825"/>
      <w:gridCol w:w="4070"/>
    </w:tblGrid>
    <w:tr w:rsidR="00EF4C34" w14:paraId="4280311B" w14:textId="77777777" w:rsidTr="00A90E4D">
      <w:tc>
        <w:tcPr>
          <w:tcW w:w="4825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026E3345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281B9A">
            <w:rPr>
              <w:sz w:val="24"/>
              <w:szCs w:val="24"/>
            </w:rPr>
            <w:t xml:space="preserve">April </w:t>
          </w:r>
          <w:r w:rsidR="008F560C">
            <w:rPr>
              <w:sz w:val="24"/>
              <w:szCs w:val="24"/>
            </w:rPr>
            <w:t>19</w:t>
          </w:r>
          <w:r w:rsidR="005458FA">
            <w:rPr>
              <w:sz w:val="24"/>
              <w:szCs w:val="24"/>
            </w:rPr>
            <w:t>, 2022</w:t>
          </w:r>
        </w:p>
        <w:p w14:paraId="61317B17" w14:textId="2B7E0D83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</w:t>
          </w:r>
          <w:r w:rsidR="008A0F7D">
            <w:rPr>
              <w:sz w:val="24"/>
              <w:szCs w:val="24"/>
            </w:rPr>
            <w:t>0</w:t>
          </w:r>
          <w:r>
            <w:rPr>
              <w:sz w:val="24"/>
              <w:szCs w:val="24"/>
            </w:rPr>
            <w:t xml:space="preserve">0 pm – </w:t>
          </w:r>
          <w:r w:rsidR="008A0F7D">
            <w:rPr>
              <w:sz w:val="24"/>
              <w:szCs w:val="24"/>
            </w:rPr>
            <w:t>2</w:t>
          </w:r>
          <w:r>
            <w:rPr>
              <w:sz w:val="24"/>
              <w:szCs w:val="24"/>
            </w:rPr>
            <w:t>:</w:t>
          </w:r>
          <w:r w:rsidR="008A0F7D">
            <w:rPr>
              <w:sz w:val="24"/>
              <w:szCs w:val="24"/>
            </w:rPr>
            <w:t>3</w:t>
          </w:r>
          <w:r>
            <w:rPr>
              <w:sz w:val="24"/>
              <w:szCs w:val="24"/>
            </w:rPr>
            <w:t>0 pm</w:t>
          </w:r>
        </w:p>
        <w:p w14:paraId="24FB1B49" w14:textId="77777777" w:rsidR="00EF4C34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  <w:p w14:paraId="424C0370" w14:textId="1C151F97" w:rsidR="0084282A" w:rsidRPr="00C5347E" w:rsidRDefault="0084282A" w:rsidP="00E22ABE">
          <w:pPr>
            <w:ind w:right="1530"/>
          </w:pPr>
          <w:r>
            <w:t xml:space="preserve">Please join us through the following link:  </w:t>
          </w:r>
          <w:hyperlink r:id="rId2" w:history="1">
            <w:r w:rsidR="008F560C" w:rsidRPr="008F560C">
              <w:rPr>
                <w:rStyle w:val="Hyperlink"/>
                <w:lang w:val="en-US"/>
              </w:rPr>
              <w:t>https://cccconfer.zoom.us/j/98655157026</w:t>
            </w:r>
          </w:hyperlink>
        </w:p>
      </w:tc>
      <w:tc>
        <w:tcPr>
          <w:tcW w:w="4070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68FFFEB7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 w:rsidRPr="0040318B">
            <w:rPr>
              <w:b/>
              <w:bCs/>
              <w:sz w:val="20"/>
              <w:szCs w:val="20"/>
            </w:rPr>
            <w:t>Curriculum Committee Members</w:t>
          </w:r>
          <w:r>
            <w:rPr>
              <w:sz w:val="20"/>
              <w:szCs w:val="20"/>
            </w:rPr>
            <w:t>:       J. Smithson (C</w:t>
          </w:r>
          <w:r w:rsidR="00DE4AB0">
            <w:rPr>
              <w:sz w:val="20"/>
              <w:szCs w:val="20"/>
            </w:rPr>
            <w:t>, STEM</w:t>
          </w:r>
          <w:r>
            <w:rPr>
              <w:sz w:val="20"/>
              <w:szCs w:val="20"/>
            </w:rPr>
            <w:t>), V. Phan</w:t>
          </w:r>
          <w:r w:rsidR="00DE4AB0">
            <w:rPr>
              <w:sz w:val="20"/>
              <w:szCs w:val="20"/>
            </w:rPr>
            <w:t xml:space="preserve"> (AO, Couns)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>, F. Nguyen</w:t>
          </w:r>
          <w:r w:rsidR="00DE4AB0">
            <w:rPr>
              <w:sz w:val="20"/>
              <w:szCs w:val="20"/>
            </w:rPr>
            <w:t xml:space="preserve"> (</w:t>
          </w:r>
          <w:proofErr w:type="spellStart"/>
          <w:r w:rsidR="00DE4AB0">
            <w:rPr>
              <w:sz w:val="20"/>
              <w:szCs w:val="20"/>
            </w:rPr>
            <w:t>Curric</w:t>
          </w:r>
          <w:proofErr w:type="spellEnd"/>
          <w:r w:rsidR="00DE4AB0">
            <w:rPr>
              <w:sz w:val="20"/>
              <w:szCs w:val="20"/>
            </w:rPr>
            <w:t xml:space="preserve"> Spec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>K. Beal-Uribe</w:t>
          </w:r>
          <w:r w:rsidR="005D63FF">
            <w:rPr>
              <w:sz w:val="20"/>
              <w:szCs w:val="20"/>
            </w:rPr>
            <w:t xml:space="preserve"> (STEM)</w:t>
          </w:r>
          <w:r w:rsidR="00DE4AB0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>D. Burgess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 xml:space="preserve">, </w:t>
          </w:r>
          <w:r w:rsidR="005458FA">
            <w:rPr>
              <w:sz w:val="20"/>
              <w:szCs w:val="20"/>
            </w:rPr>
            <w:t xml:space="preserve">J. Campbell (LSLA), </w:t>
          </w:r>
          <w:r>
            <w:rPr>
              <w:sz w:val="20"/>
              <w:szCs w:val="20"/>
            </w:rPr>
            <w:t>O. Fish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R. </w:t>
          </w:r>
          <w:proofErr w:type="spellStart"/>
          <w:r w:rsidR="00DE4AB0">
            <w:rPr>
              <w:sz w:val="20"/>
              <w:szCs w:val="20"/>
            </w:rPr>
            <w:t>Kaeser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H. Ko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425C66" w:rsidRPr="00425C66">
            <w:rPr>
              <w:sz w:val="20"/>
              <w:szCs w:val="20"/>
            </w:rPr>
            <w:t xml:space="preserve">J. Rose (LIS), </w:t>
          </w:r>
          <w:r w:rsidR="00DE4AB0">
            <w:rPr>
              <w:sz w:val="20"/>
              <w:szCs w:val="20"/>
            </w:rPr>
            <w:t xml:space="preserve">I. </w:t>
          </w:r>
          <w:proofErr w:type="spellStart"/>
          <w:r w:rsidR="00DE4AB0">
            <w:rPr>
              <w:sz w:val="20"/>
              <w:szCs w:val="20"/>
            </w:rPr>
            <w:t>Sodhy-Gereben</w:t>
          </w:r>
          <w:proofErr w:type="spellEnd"/>
          <w:r w:rsidR="00DE4AB0">
            <w:rPr>
              <w:sz w:val="20"/>
              <w:szCs w:val="20"/>
            </w:rPr>
            <w:t xml:space="preserve"> (At Large)</w:t>
          </w:r>
          <w:r>
            <w:rPr>
              <w:sz w:val="20"/>
              <w:szCs w:val="20"/>
            </w:rPr>
            <w:t>; AS Pres</w:t>
          </w:r>
          <w:r w:rsidR="00DE4AB0">
            <w:rPr>
              <w:sz w:val="20"/>
              <w:szCs w:val="20"/>
            </w:rPr>
            <w:t>. M. Goldstein,</w:t>
          </w:r>
          <w:r>
            <w:rPr>
              <w:sz w:val="20"/>
              <w:szCs w:val="20"/>
            </w:rPr>
            <w:t xml:space="preserve"> </w:t>
          </w:r>
          <w:r w:rsidR="00CE3FC7">
            <w:rPr>
              <w:sz w:val="20"/>
              <w:szCs w:val="20"/>
            </w:rPr>
            <w:t>Acting</w:t>
          </w:r>
          <w:r>
            <w:rPr>
              <w:sz w:val="20"/>
              <w:szCs w:val="20"/>
            </w:rPr>
            <w:t xml:space="preserve"> </w:t>
          </w:r>
          <w:r w:rsidR="00547112">
            <w:rPr>
              <w:sz w:val="20"/>
              <w:szCs w:val="20"/>
            </w:rPr>
            <w:t>VPI</w:t>
          </w:r>
          <w:r w:rsidR="00DE4AB0">
            <w:rPr>
              <w:sz w:val="20"/>
              <w:szCs w:val="20"/>
            </w:rPr>
            <w:t xml:space="preserve"> D. </w:t>
          </w:r>
          <w:proofErr w:type="spellStart"/>
          <w:r w:rsidR="00DE4AB0">
            <w:rPr>
              <w:sz w:val="20"/>
              <w:szCs w:val="20"/>
            </w:rPr>
            <w:t>Bajrami</w:t>
          </w:r>
          <w:proofErr w:type="spellEnd"/>
          <w:r>
            <w:rPr>
              <w:sz w:val="20"/>
              <w:szCs w:val="20"/>
            </w:rPr>
            <w:t xml:space="preserve">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>E. Jennings</w:t>
          </w:r>
          <w:r w:rsidR="008F325C">
            <w:rPr>
              <w:sz w:val="20"/>
              <w:szCs w:val="20"/>
            </w:rPr>
            <w:t xml:space="preserve">, R. </w:t>
          </w:r>
          <w:proofErr w:type="spellStart"/>
          <w:r w:rsidR="008F325C">
            <w:rPr>
              <w:sz w:val="20"/>
              <w:szCs w:val="20"/>
            </w:rPr>
            <w:t>Majlesi</w:t>
          </w:r>
          <w:proofErr w:type="spellEnd"/>
        </w:p>
      </w:tc>
    </w:tr>
  </w:tbl>
  <w:p w14:paraId="4AE8A9F5" w14:textId="77777777" w:rsidR="00EF4C34" w:rsidRDefault="007318FF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644D1C"/>
    <w:multiLevelType w:val="hybridMultilevel"/>
    <w:tmpl w:val="027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7C10405"/>
    <w:multiLevelType w:val="hybridMultilevel"/>
    <w:tmpl w:val="DC3C65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42336456">
    <w:abstractNumId w:val="15"/>
  </w:num>
  <w:num w:numId="2" w16cid:durableId="2003922695">
    <w:abstractNumId w:val="0"/>
  </w:num>
  <w:num w:numId="3" w16cid:durableId="396901831">
    <w:abstractNumId w:val="5"/>
  </w:num>
  <w:num w:numId="4" w16cid:durableId="1759903858">
    <w:abstractNumId w:val="10"/>
  </w:num>
  <w:num w:numId="5" w16cid:durableId="1289434978">
    <w:abstractNumId w:val="8"/>
  </w:num>
  <w:num w:numId="6" w16cid:durableId="1509057130">
    <w:abstractNumId w:val="20"/>
  </w:num>
  <w:num w:numId="7" w16cid:durableId="1222593378">
    <w:abstractNumId w:val="11"/>
  </w:num>
  <w:num w:numId="8" w16cid:durableId="9066626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05376650">
    <w:abstractNumId w:val="4"/>
  </w:num>
  <w:num w:numId="10" w16cid:durableId="1455051760">
    <w:abstractNumId w:val="1"/>
  </w:num>
  <w:num w:numId="11" w16cid:durableId="734862218">
    <w:abstractNumId w:val="9"/>
  </w:num>
  <w:num w:numId="12" w16cid:durableId="2078163631">
    <w:abstractNumId w:val="2"/>
  </w:num>
  <w:num w:numId="13" w16cid:durableId="1646662079">
    <w:abstractNumId w:val="14"/>
  </w:num>
  <w:num w:numId="14" w16cid:durableId="990673281">
    <w:abstractNumId w:val="16"/>
  </w:num>
  <w:num w:numId="15" w16cid:durableId="318270370">
    <w:abstractNumId w:val="18"/>
  </w:num>
  <w:num w:numId="16" w16cid:durableId="695034915">
    <w:abstractNumId w:val="6"/>
  </w:num>
  <w:num w:numId="17" w16cid:durableId="2087799162">
    <w:abstractNumId w:val="6"/>
  </w:num>
  <w:num w:numId="18" w16cid:durableId="670521142">
    <w:abstractNumId w:val="18"/>
  </w:num>
  <w:num w:numId="19" w16cid:durableId="2065912111">
    <w:abstractNumId w:val="17"/>
  </w:num>
  <w:num w:numId="20" w16cid:durableId="653023299">
    <w:abstractNumId w:val="3"/>
  </w:num>
  <w:num w:numId="21" w16cid:durableId="1127744181">
    <w:abstractNumId w:val="7"/>
  </w:num>
  <w:num w:numId="22" w16cid:durableId="1654142314">
    <w:abstractNumId w:val="13"/>
  </w:num>
  <w:num w:numId="23" w16cid:durableId="614411578">
    <w:abstractNumId w:val="12"/>
  </w:num>
  <w:num w:numId="24" w16cid:durableId="88507218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zI0NzA2NDIzsLRQ0lEKTi0uzszPAykwqgUAroSMKSwAAAA="/>
  </w:docVars>
  <w:rsids>
    <w:rsidRoot w:val="003F4197"/>
    <w:rsid w:val="00000D96"/>
    <w:rsid w:val="00001539"/>
    <w:rsid w:val="00005E0C"/>
    <w:rsid w:val="000113FE"/>
    <w:rsid w:val="00014353"/>
    <w:rsid w:val="00015018"/>
    <w:rsid w:val="000157D7"/>
    <w:rsid w:val="00015E3C"/>
    <w:rsid w:val="00020133"/>
    <w:rsid w:val="000208D4"/>
    <w:rsid w:val="00021782"/>
    <w:rsid w:val="00021DEA"/>
    <w:rsid w:val="00021FA2"/>
    <w:rsid w:val="0002638F"/>
    <w:rsid w:val="000263AF"/>
    <w:rsid w:val="000268F5"/>
    <w:rsid w:val="00033767"/>
    <w:rsid w:val="00036A3E"/>
    <w:rsid w:val="00043635"/>
    <w:rsid w:val="00043D46"/>
    <w:rsid w:val="00044178"/>
    <w:rsid w:val="00044330"/>
    <w:rsid w:val="00044EF9"/>
    <w:rsid w:val="000478FB"/>
    <w:rsid w:val="000548AB"/>
    <w:rsid w:val="00060DE4"/>
    <w:rsid w:val="00062EDF"/>
    <w:rsid w:val="00065AE8"/>
    <w:rsid w:val="00066913"/>
    <w:rsid w:val="00071230"/>
    <w:rsid w:val="00072CC8"/>
    <w:rsid w:val="00073018"/>
    <w:rsid w:val="00082F3B"/>
    <w:rsid w:val="00087D5A"/>
    <w:rsid w:val="00090603"/>
    <w:rsid w:val="00092C0B"/>
    <w:rsid w:val="00093ADF"/>
    <w:rsid w:val="00093DAC"/>
    <w:rsid w:val="00095256"/>
    <w:rsid w:val="00096367"/>
    <w:rsid w:val="000A4CB8"/>
    <w:rsid w:val="000A614F"/>
    <w:rsid w:val="000B1F6C"/>
    <w:rsid w:val="000B24AC"/>
    <w:rsid w:val="000B4AD9"/>
    <w:rsid w:val="000B52C9"/>
    <w:rsid w:val="000B551C"/>
    <w:rsid w:val="000B7FC3"/>
    <w:rsid w:val="000C4959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0F7F50"/>
    <w:rsid w:val="00100399"/>
    <w:rsid w:val="001005F1"/>
    <w:rsid w:val="001023BE"/>
    <w:rsid w:val="00103FDE"/>
    <w:rsid w:val="00113570"/>
    <w:rsid w:val="00115345"/>
    <w:rsid w:val="00116E45"/>
    <w:rsid w:val="001172FA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1D83"/>
    <w:rsid w:val="00152FDB"/>
    <w:rsid w:val="00153289"/>
    <w:rsid w:val="001538FA"/>
    <w:rsid w:val="0015584A"/>
    <w:rsid w:val="00161BF4"/>
    <w:rsid w:val="00166315"/>
    <w:rsid w:val="0017088F"/>
    <w:rsid w:val="00174164"/>
    <w:rsid w:val="00177B10"/>
    <w:rsid w:val="00180B6F"/>
    <w:rsid w:val="00182D79"/>
    <w:rsid w:val="00183E50"/>
    <w:rsid w:val="001909D2"/>
    <w:rsid w:val="001922D2"/>
    <w:rsid w:val="0019336E"/>
    <w:rsid w:val="00194EBD"/>
    <w:rsid w:val="001A006E"/>
    <w:rsid w:val="001A3228"/>
    <w:rsid w:val="001A3D2D"/>
    <w:rsid w:val="001B00D4"/>
    <w:rsid w:val="001B4F7E"/>
    <w:rsid w:val="001B68AB"/>
    <w:rsid w:val="001B6AF2"/>
    <w:rsid w:val="001B75C7"/>
    <w:rsid w:val="001C2FD8"/>
    <w:rsid w:val="001C3EA6"/>
    <w:rsid w:val="001D0206"/>
    <w:rsid w:val="001D1693"/>
    <w:rsid w:val="001D1CC9"/>
    <w:rsid w:val="001D279C"/>
    <w:rsid w:val="001D4D0D"/>
    <w:rsid w:val="001D71A6"/>
    <w:rsid w:val="001D7633"/>
    <w:rsid w:val="001D7CAA"/>
    <w:rsid w:val="001E4AB1"/>
    <w:rsid w:val="001E6631"/>
    <w:rsid w:val="001F01E6"/>
    <w:rsid w:val="001F225E"/>
    <w:rsid w:val="001F2D0C"/>
    <w:rsid w:val="001F4A23"/>
    <w:rsid w:val="001F4D72"/>
    <w:rsid w:val="0021549E"/>
    <w:rsid w:val="002163E2"/>
    <w:rsid w:val="00216CEA"/>
    <w:rsid w:val="0022406A"/>
    <w:rsid w:val="00224EF8"/>
    <w:rsid w:val="00225A25"/>
    <w:rsid w:val="00226107"/>
    <w:rsid w:val="00232195"/>
    <w:rsid w:val="0023711C"/>
    <w:rsid w:val="0023764A"/>
    <w:rsid w:val="00237685"/>
    <w:rsid w:val="0024015A"/>
    <w:rsid w:val="00242CFE"/>
    <w:rsid w:val="00242F0B"/>
    <w:rsid w:val="002462F6"/>
    <w:rsid w:val="00253E2C"/>
    <w:rsid w:val="0026174B"/>
    <w:rsid w:val="002630AA"/>
    <w:rsid w:val="00264E38"/>
    <w:rsid w:val="00265C90"/>
    <w:rsid w:val="00266338"/>
    <w:rsid w:val="002667A0"/>
    <w:rsid w:val="00266FB3"/>
    <w:rsid w:val="00274B59"/>
    <w:rsid w:val="0027558F"/>
    <w:rsid w:val="002769D2"/>
    <w:rsid w:val="00281B9A"/>
    <w:rsid w:val="0028208A"/>
    <w:rsid w:val="00282AD9"/>
    <w:rsid w:val="002907B7"/>
    <w:rsid w:val="00291307"/>
    <w:rsid w:val="00294D72"/>
    <w:rsid w:val="00295458"/>
    <w:rsid w:val="002979BE"/>
    <w:rsid w:val="002A22B5"/>
    <w:rsid w:val="002A435A"/>
    <w:rsid w:val="002B3486"/>
    <w:rsid w:val="002B5B08"/>
    <w:rsid w:val="002B6E95"/>
    <w:rsid w:val="002C0BDB"/>
    <w:rsid w:val="002C1CC5"/>
    <w:rsid w:val="002C315F"/>
    <w:rsid w:val="002C4244"/>
    <w:rsid w:val="002C44DE"/>
    <w:rsid w:val="002D3EEA"/>
    <w:rsid w:val="002D5106"/>
    <w:rsid w:val="002E0B15"/>
    <w:rsid w:val="002E1297"/>
    <w:rsid w:val="002E12C9"/>
    <w:rsid w:val="002E32AF"/>
    <w:rsid w:val="002E35E1"/>
    <w:rsid w:val="002E3A82"/>
    <w:rsid w:val="002E539F"/>
    <w:rsid w:val="002E5E62"/>
    <w:rsid w:val="002E60B3"/>
    <w:rsid w:val="002E68D7"/>
    <w:rsid w:val="002F1D33"/>
    <w:rsid w:val="002F2A8D"/>
    <w:rsid w:val="002F2B44"/>
    <w:rsid w:val="002F2EDA"/>
    <w:rsid w:val="002F6677"/>
    <w:rsid w:val="003020C4"/>
    <w:rsid w:val="00313355"/>
    <w:rsid w:val="003217B5"/>
    <w:rsid w:val="00322BF7"/>
    <w:rsid w:val="00322F8A"/>
    <w:rsid w:val="00326F38"/>
    <w:rsid w:val="003307B0"/>
    <w:rsid w:val="00332FB4"/>
    <w:rsid w:val="00334471"/>
    <w:rsid w:val="0033518E"/>
    <w:rsid w:val="0034318C"/>
    <w:rsid w:val="00344EAC"/>
    <w:rsid w:val="00346848"/>
    <w:rsid w:val="00347791"/>
    <w:rsid w:val="00347F2E"/>
    <w:rsid w:val="00353C11"/>
    <w:rsid w:val="003566E2"/>
    <w:rsid w:val="00356BF3"/>
    <w:rsid w:val="00356EEA"/>
    <w:rsid w:val="003575EB"/>
    <w:rsid w:val="00357FDA"/>
    <w:rsid w:val="0036365B"/>
    <w:rsid w:val="00366650"/>
    <w:rsid w:val="00367EB6"/>
    <w:rsid w:val="003704A5"/>
    <w:rsid w:val="0037118B"/>
    <w:rsid w:val="00374BE3"/>
    <w:rsid w:val="00375E25"/>
    <w:rsid w:val="00381DB0"/>
    <w:rsid w:val="00383C46"/>
    <w:rsid w:val="00383F82"/>
    <w:rsid w:val="003919E6"/>
    <w:rsid w:val="00391A53"/>
    <w:rsid w:val="0039322D"/>
    <w:rsid w:val="003935EF"/>
    <w:rsid w:val="003948DE"/>
    <w:rsid w:val="00395B2C"/>
    <w:rsid w:val="003A0C97"/>
    <w:rsid w:val="003A170F"/>
    <w:rsid w:val="003A1A48"/>
    <w:rsid w:val="003A462A"/>
    <w:rsid w:val="003A5811"/>
    <w:rsid w:val="003A7638"/>
    <w:rsid w:val="003B0E4B"/>
    <w:rsid w:val="003B305D"/>
    <w:rsid w:val="003B3228"/>
    <w:rsid w:val="003B3F21"/>
    <w:rsid w:val="003C1170"/>
    <w:rsid w:val="003C4BD1"/>
    <w:rsid w:val="003C703D"/>
    <w:rsid w:val="003D5B0E"/>
    <w:rsid w:val="003D733D"/>
    <w:rsid w:val="003E3B1D"/>
    <w:rsid w:val="003E5ACD"/>
    <w:rsid w:val="003E714E"/>
    <w:rsid w:val="003E78B4"/>
    <w:rsid w:val="003E793E"/>
    <w:rsid w:val="003F0F05"/>
    <w:rsid w:val="003F1CC4"/>
    <w:rsid w:val="003F23D9"/>
    <w:rsid w:val="003F2579"/>
    <w:rsid w:val="003F2630"/>
    <w:rsid w:val="003F2FF1"/>
    <w:rsid w:val="003F3818"/>
    <w:rsid w:val="003F4197"/>
    <w:rsid w:val="003F41CD"/>
    <w:rsid w:val="003F4F26"/>
    <w:rsid w:val="003F7701"/>
    <w:rsid w:val="00401BDA"/>
    <w:rsid w:val="0040318B"/>
    <w:rsid w:val="004171C4"/>
    <w:rsid w:val="00420CD1"/>
    <w:rsid w:val="00421C1F"/>
    <w:rsid w:val="00425559"/>
    <w:rsid w:val="00425C66"/>
    <w:rsid w:val="0043114D"/>
    <w:rsid w:val="0043141E"/>
    <w:rsid w:val="00431832"/>
    <w:rsid w:val="00436F72"/>
    <w:rsid w:val="00441FED"/>
    <w:rsid w:val="00443288"/>
    <w:rsid w:val="00445056"/>
    <w:rsid w:val="00445D68"/>
    <w:rsid w:val="00455627"/>
    <w:rsid w:val="00460144"/>
    <w:rsid w:val="00462FC6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66A3"/>
    <w:rsid w:val="0048777D"/>
    <w:rsid w:val="00491053"/>
    <w:rsid w:val="00492F35"/>
    <w:rsid w:val="004A451C"/>
    <w:rsid w:val="004A7F08"/>
    <w:rsid w:val="004B1553"/>
    <w:rsid w:val="004B1679"/>
    <w:rsid w:val="004B37D2"/>
    <w:rsid w:val="004B3E93"/>
    <w:rsid w:val="004B7823"/>
    <w:rsid w:val="004C3114"/>
    <w:rsid w:val="004C3435"/>
    <w:rsid w:val="004C667D"/>
    <w:rsid w:val="004C7BF3"/>
    <w:rsid w:val="004D0F29"/>
    <w:rsid w:val="004D3E7A"/>
    <w:rsid w:val="004E107D"/>
    <w:rsid w:val="004E3466"/>
    <w:rsid w:val="004E3993"/>
    <w:rsid w:val="004E7A15"/>
    <w:rsid w:val="004F0DB5"/>
    <w:rsid w:val="004F3280"/>
    <w:rsid w:val="004F32EA"/>
    <w:rsid w:val="004F3D11"/>
    <w:rsid w:val="004F5A94"/>
    <w:rsid w:val="004F5EF2"/>
    <w:rsid w:val="004F610E"/>
    <w:rsid w:val="004F6E17"/>
    <w:rsid w:val="00501962"/>
    <w:rsid w:val="00502ED7"/>
    <w:rsid w:val="00505967"/>
    <w:rsid w:val="00510503"/>
    <w:rsid w:val="00510D5B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0F71"/>
    <w:rsid w:val="005338B9"/>
    <w:rsid w:val="00533B27"/>
    <w:rsid w:val="00535FA1"/>
    <w:rsid w:val="00535FB0"/>
    <w:rsid w:val="0054189F"/>
    <w:rsid w:val="005458FA"/>
    <w:rsid w:val="0054663E"/>
    <w:rsid w:val="00547112"/>
    <w:rsid w:val="005476C7"/>
    <w:rsid w:val="005509DD"/>
    <w:rsid w:val="00555AB3"/>
    <w:rsid w:val="0055634A"/>
    <w:rsid w:val="00557844"/>
    <w:rsid w:val="00561FF3"/>
    <w:rsid w:val="00563382"/>
    <w:rsid w:val="0056553B"/>
    <w:rsid w:val="00566CFA"/>
    <w:rsid w:val="005675EB"/>
    <w:rsid w:val="00570EE3"/>
    <w:rsid w:val="0057263E"/>
    <w:rsid w:val="0057417D"/>
    <w:rsid w:val="00574CB1"/>
    <w:rsid w:val="00576A1F"/>
    <w:rsid w:val="00580A9C"/>
    <w:rsid w:val="00585175"/>
    <w:rsid w:val="00585B87"/>
    <w:rsid w:val="00586817"/>
    <w:rsid w:val="005876F1"/>
    <w:rsid w:val="00592287"/>
    <w:rsid w:val="005969CB"/>
    <w:rsid w:val="005A1B19"/>
    <w:rsid w:val="005A3830"/>
    <w:rsid w:val="005A5425"/>
    <w:rsid w:val="005A5679"/>
    <w:rsid w:val="005A6C28"/>
    <w:rsid w:val="005A7D85"/>
    <w:rsid w:val="005B59BA"/>
    <w:rsid w:val="005B6CA5"/>
    <w:rsid w:val="005C5B8F"/>
    <w:rsid w:val="005C722F"/>
    <w:rsid w:val="005C76D2"/>
    <w:rsid w:val="005C7787"/>
    <w:rsid w:val="005D23BF"/>
    <w:rsid w:val="005D33D5"/>
    <w:rsid w:val="005D4A65"/>
    <w:rsid w:val="005D5F09"/>
    <w:rsid w:val="005D6091"/>
    <w:rsid w:val="005D63FF"/>
    <w:rsid w:val="005E0499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0027"/>
    <w:rsid w:val="00603D33"/>
    <w:rsid w:val="00604B21"/>
    <w:rsid w:val="00606841"/>
    <w:rsid w:val="006071AC"/>
    <w:rsid w:val="0061034D"/>
    <w:rsid w:val="00611BC1"/>
    <w:rsid w:val="00613108"/>
    <w:rsid w:val="00617465"/>
    <w:rsid w:val="0061793B"/>
    <w:rsid w:val="006201D9"/>
    <w:rsid w:val="00621615"/>
    <w:rsid w:val="0062409B"/>
    <w:rsid w:val="006249EB"/>
    <w:rsid w:val="00626A76"/>
    <w:rsid w:val="00627ABB"/>
    <w:rsid w:val="006309CB"/>
    <w:rsid w:val="0063291F"/>
    <w:rsid w:val="006351ED"/>
    <w:rsid w:val="00637943"/>
    <w:rsid w:val="00642327"/>
    <w:rsid w:val="00643533"/>
    <w:rsid w:val="006461D7"/>
    <w:rsid w:val="006476FB"/>
    <w:rsid w:val="0065295C"/>
    <w:rsid w:val="00653BBF"/>
    <w:rsid w:val="006548DF"/>
    <w:rsid w:val="00656543"/>
    <w:rsid w:val="00662CB6"/>
    <w:rsid w:val="006634FE"/>
    <w:rsid w:val="00663799"/>
    <w:rsid w:val="0066580A"/>
    <w:rsid w:val="00665B0B"/>
    <w:rsid w:val="00666A60"/>
    <w:rsid w:val="00672B23"/>
    <w:rsid w:val="00674646"/>
    <w:rsid w:val="006751CB"/>
    <w:rsid w:val="0067578F"/>
    <w:rsid w:val="00677498"/>
    <w:rsid w:val="006811C7"/>
    <w:rsid w:val="00685107"/>
    <w:rsid w:val="00687275"/>
    <w:rsid w:val="0068759F"/>
    <w:rsid w:val="0068774F"/>
    <w:rsid w:val="00687DB7"/>
    <w:rsid w:val="006950B2"/>
    <w:rsid w:val="00695ACD"/>
    <w:rsid w:val="00695C58"/>
    <w:rsid w:val="006A3029"/>
    <w:rsid w:val="006A3552"/>
    <w:rsid w:val="006A4393"/>
    <w:rsid w:val="006B3217"/>
    <w:rsid w:val="006C31ED"/>
    <w:rsid w:val="006C4CAC"/>
    <w:rsid w:val="006C4F45"/>
    <w:rsid w:val="006C5FE2"/>
    <w:rsid w:val="006D77B7"/>
    <w:rsid w:val="006E66C8"/>
    <w:rsid w:val="006F49BB"/>
    <w:rsid w:val="006F62BC"/>
    <w:rsid w:val="006F66D8"/>
    <w:rsid w:val="006F6BDE"/>
    <w:rsid w:val="006F731D"/>
    <w:rsid w:val="00702262"/>
    <w:rsid w:val="00707744"/>
    <w:rsid w:val="00711259"/>
    <w:rsid w:val="00711D49"/>
    <w:rsid w:val="007133EC"/>
    <w:rsid w:val="00713F3B"/>
    <w:rsid w:val="0071507D"/>
    <w:rsid w:val="0071580F"/>
    <w:rsid w:val="00720C92"/>
    <w:rsid w:val="0072395E"/>
    <w:rsid w:val="00726750"/>
    <w:rsid w:val="00726D7D"/>
    <w:rsid w:val="00726E26"/>
    <w:rsid w:val="007317FA"/>
    <w:rsid w:val="007318FF"/>
    <w:rsid w:val="0073428C"/>
    <w:rsid w:val="007435FF"/>
    <w:rsid w:val="0074397F"/>
    <w:rsid w:val="007446B9"/>
    <w:rsid w:val="00745E60"/>
    <w:rsid w:val="00747EE6"/>
    <w:rsid w:val="00752E60"/>
    <w:rsid w:val="00754429"/>
    <w:rsid w:val="0075474F"/>
    <w:rsid w:val="0075510B"/>
    <w:rsid w:val="00756119"/>
    <w:rsid w:val="00756FD6"/>
    <w:rsid w:val="0076251D"/>
    <w:rsid w:val="007660C1"/>
    <w:rsid w:val="0077189D"/>
    <w:rsid w:val="007767F6"/>
    <w:rsid w:val="00776D6E"/>
    <w:rsid w:val="007770E7"/>
    <w:rsid w:val="00781673"/>
    <w:rsid w:val="007855DA"/>
    <w:rsid w:val="00785A8A"/>
    <w:rsid w:val="00787541"/>
    <w:rsid w:val="0079060B"/>
    <w:rsid w:val="0079063C"/>
    <w:rsid w:val="00791224"/>
    <w:rsid w:val="007921D2"/>
    <w:rsid w:val="007925F3"/>
    <w:rsid w:val="00792A1E"/>
    <w:rsid w:val="007A1A74"/>
    <w:rsid w:val="007A2552"/>
    <w:rsid w:val="007A26ED"/>
    <w:rsid w:val="007A729A"/>
    <w:rsid w:val="007B4934"/>
    <w:rsid w:val="007B5092"/>
    <w:rsid w:val="007B50C9"/>
    <w:rsid w:val="007B6860"/>
    <w:rsid w:val="007B733E"/>
    <w:rsid w:val="007C3601"/>
    <w:rsid w:val="007C3641"/>
    <w:rsid w:val="007C5058"/>
    <w:rsid w:val="007C6877"/>
    <w:rsid w:val="007C725A"/>
    <w:rsid w:val="007C74C2"/>
    <w:rsid w:val="007C7D29"/>
    <w:rsid w:val="007D0ADD"/>
    <w:rsid w:val="007D0B63"/>
    <w:rsid w:val="007D2CA5"/>
    <w:rsid w:val="007D3044"/>
    <w:rsid w:val="007D53DA"/>
    <w:rsid w:val="007D6B74"/>
    <w:rsid w:val="007D6EBD"/>
    <w:rsid w:val="007E080B"/>
    <w:rsid w:val="007E1D66"/>
    <w:rsid w:val="007E5BFE"/>
    <w:rsid w:val="007E5F3C"/>
    <w:rsid w:val="007F0D1A"/>
    <w:rsid w:val="007F2465"/>
    <w:rsid w:val="007F49BD"/>
    <w:rsid w:val="007F6C2E"/>
    <w:rsid w:val="007F6C5A"/>
    <w:rsid w:val="0080363B"/>
    <w:rsid w:val="00805468"/>
    <w:rsid w:val="00811157"/>
    <w:rsid w:val="008169EC"/>
    <w:rsid w:val="00821C2B"/>
    <w:rsid w:val="0082226D"/>
    <w:rsid w:val="0082284D"/>
    <w:rsid w:val="008276A6"/>
    <w:rsid w:val="0083088A"/>
    <w:rsid w:val="0084282A"/>
    <w:rsid w:val="008451AE"/>
    <w:rsid w:val="00846371"/>
    <w:rsid w:val="008466E3"/>
    <w:rsid w:val="00846FCF"/>
    <w:rsid w:val="00851FD7"/>
    <w:rsid w:val="00853C2B"/>
    <w:rsid w:val="00855976"/>
    <w:rsid w:val="00864F69"/>
    <w:rsid w:val="00872C35"/>
    <w:rsid w:val="008731EB"/>
    <w:rsid w:val="00874BC5"/>
    <w:rsid w:val="008756F8"/>
    <w:rsid w:val="008800FC"/>
    <w:rsid w:val="008819AA"/>
    <w:rsid w:val="0088332B"/>
    <w:rsid w:val="00885BF1"/>
    <w:rsid w:val="00891F82"/>
    <w:rsid w:val="00894EF0"/>
    <w:rsid w:val="00896939"/>
    <w:rsid w:val="008A0F7D"/>
    <w:rsid w:val="008A1EA9"/>
    <w:rsid w:val="008A3AF4"/>
    <w:rsid w:val="008A6096"/>
    <w:rsid w:val="008A63E3"/>
    <w:rsid w:val="008B0023"/>
    <w:rsid w:val="008B1ECF"/>
    <w:rsid w:val="008B4B7D"/>
    <w:rsid w:val="008C0F4C"/>
    <w:rsid w:val="008C2321"/>
    <w:rsid w:val="008C2911"/>
    <w:rsid w:val="008C2A92"/>
    <w:rsid w:val="008C67CE"/>
    <w:rsid w:val="008C6C5A"/>
    <w:rsid w:val="008C7A5B"/>
    <w:rsid w:val="008D2CC0"/>
    <w:rsid w:val="008D36FE"/>
    <w:rsid w:val="008D377D"/>
    <w:rsid w:val="008D5BF7"/>
    <w:rsid w:val="008D7BAD"/>
    <w:rsid w:val="008E0200"/>
    <w:rsid w:val="008E065C"/>
    <w:rsid w:val="008E29AA"/>
    <w:rsid w:val="008E48F2"/>
    <w:rsid w:val="008E632F"/>
    <w:rsid w:val="008E6CAD"/>
    <w:rsid w:val="008F325C"/>
    <w:rsid w:val="008F560C"/>
    <w:rsid w:val="008F63E7"/>
    <w:rsid w:val="008F6BD6"/>
    <w:rsid w:val="008F7050"/>
    <w:rsid w:val="0090169E"/>
    <w:rsid w:val="009020E6"/>
    <w:rsid w:val="00902CF7"/>
    <w:rsid w:val="009050F3"/>
    <w:rsid w:val="00911F30"/>
    <w:rsid w:val="00912EFC"/>
    <w:rsid w:val="009131F7"/>
    <w:rsid w:val="00913EF0"/>
    <w:rsid w:val="00920C79"/>
    <w:rsid w:val="00923DDD"/>
    <w:rsid w:val="009247D6"/>
    <w:rsid w:val="00926F27"/>
    <w:rsid w:val="00931CD3"/>
    <w:rsid w:val="00933EFE"/>
    <w:rsid w:val="00934D03"/>
    <w:rsid w:val="00935A19"/>
    <w:rsid w:val="00935FD5"/>
    <w:rsid w:val="0093674B"/>
    <w:rsid w:val="009409DF"/>
    <w:rsid w:val="00940AB5"/>
    <w:rsid w:val="0094193D"/>
    <w:rsid w:val="00945BCB"/>
    <w:rsid w:val="0094626E"/>
    <w:rsid w:val="00950680"/>
    <w:rsid w:val="009506FB"/>
    <w:rsid w:val="009531CE"/>
    <w:rsid w:val="009602C7"/>
    <w:rsid w:val="00960584"/>
    <w:rsid w:val="00966C23"/>
    <w:rsid w:val="00967686"/>
    <w:rsid w:val="00970B19"/>
    <w:rsid w:val="009718D3"/>
    <w:rsid w:val="00972DF5"/>
    <w:rsid w:val="00973565"/>
    <w:rsid w:val="00976180"/>
    <w:rsid w:val="00981FBC"/>
    <w:rsid w:val="0098287D"/>
    <w:rsid w:val="0099052D"/>
    <w:rsid w:val="00990F60"/>
    <w:rsid w:val="009919E3"/>
    <w:rsid w:val="00991F9E"/>
    <w:rsid w:val="009924CA"/>
    <w:rsid w:val="00995E8F"/>
    <w:rsid w:val="009A0B5D"/>
    <w:rsid w:val="009A177A"/>
    <w:rsid w:val="009A340A"/>
    <w:rsid w:val="009A453A"/>
    <w:rsid w:val="009B1145"/>
    <w:rsid w:val="009B609E"/>
    <w:rsid w:val="009B756B"/>
    <w:rsid w:val="009C0AD5"/>
    <w:rsid w:val="009C15A2"/>
    <w:rsid w:val="009C6CA1"/>
    <w:rsid w:val="009D427A"/>
    <w:rsid w:val="009D4BB7"/>
    <w:rsid w:val="009D6C6D"/>
    <w:rsid w:val="009E6EAE"/>
    <w:rsid w:val="009F0896"/>
    <w:rsid w:val="009F0CF5"/>
    <w:rsid w:val="009F21E9"/>
    <w:rsid w:val="009F2B25"/>
    <w:rsid w:val="009F44EE"/>
    <w:rsid w:val="009F751B"/>
    <w:rsid w:val="009F79CA"/>
    <w:rsid w:val="00A034D2"/>
    <w:rsid w:val="00A038B8"/>
    <w:rsid w:val="00A045DA"/>
    <w:rsid w:val="00A0466E"/>
    <w:rsid w:val="00A063BC"/>
    <w:rsid w:val="00A06597"/>
    <w:rsid w:val="00A11B1D"/>
    <w:rsid w:val="00A13F52"/>
    <w:rsid w:val="00A15F60"/>
    <w:rsid w:val="00A1602D"/>
    <w:rsid w:val="00A22201"/>
    <w:rsid w:val="00A223E2"/>
    <w:rsid w:val="00A22D3E"/>
    <w:rsid w:val="00A26047"/>
    <w:rsid w:val="00A26F8E"/>
    <w:rsid w:val="00A3255C"/>
    <w:rsid w:val="00A35433"/>
    <w:rsid w:val="00A36EE0"/>
    <w:rsid w:val="00A42168"/>
    <w:rsid w:val="00A43CF8"/>
    <w:rsid w:val="00A4796E"/>
    <w:rsid w:val="00A479C7"/>
    <w:rsid w:val="00A501A4"/>
    <w:rsid w:val="00A50644"/>
    <w:rsid w:val="00A51E36"/>
    <w:rsid w:val="00A540CD"/>
    <w:rsid w:val="00A544B3"/>
    <w:rsid w:val="00A60700"/>
    <w:rsid w:val="00A615A0"/>
    <w:rsid w:val="00A63E04"/>
    <w:rsid w:val="00A70D22"/>
    <w:rsid w:val="00A715F0"/>
    <w:rsid w:val="00A71807"/>
    <w:rsid w:val="00A72614"/>
    <w:rsid w:val="00A77903"/>
    <w:rsid w:val="00A873FA"/>
    <w:rsid w:val="00A90BF1"/>
    <w:rsid w:val="00A90E4D"/>
    <w:rsid w:val="00A90E81"/>
    <w:rsid w:val="00A918E8"/>
    <w:rsid w:val="00A91D80"/>
    <w:rsid w:val="00A9411C"/>
    <w:rsid w:val="00A94600"/>
    <w:rsid w:val="00A94A7A"/>
    <w:rsid w:val="00AB0C39"/>
    <w:rsid w:val="00AB25C4"/>
    <w:rsid w:val="00AB395E"/>
    <w:rsid w:val="00AB3DB3"/>
    <w:rsid w:val="00AB5885"/>
    <w:rsid w:val="00AB6023"/>
    <w:rsid w:val="00AB710C"/>
    <w:rsid w:val="00AC0917"/>
    <w:rsid w:val="00AC0BFF"/>
    <w:rsid w:val="00AC1A2C"/>
    <w:rsid w:val="00AC3AC1"/>
    <w:rsid w:val="00AC418D"/>
    <w:rsid w:val="00AC477A"/>
    <w:rsid w:val="00AC5587"/>
    <w:rsid w:val="00AC5701"/>
    <w:rsid w:val="00AD03C3"/>
    <w:rsid w:val="00AD4766"/>
    <w:rsid w:val="00AE49B8"/>
    <w:rsid w:val="00AE4CE6"/>
    <w:rsid w:val="00AE6A69"/>
    <w:rsid w:val="00AE6D43"/>
    <w:rsid w:val="00AE75A5"/>
    <w:rsid w:val="00AF0F61"/>
    <w:rsid w:val="00AF62F9"/>
    <w:rsid w:val="00B05537"/>
    <w:rsid w:val="00B07E44"/>
    <w:rsid w:val="00B13FA6"/>
    <w:rsid w:val="00B169A1"/>
    <w:rsid w:val="00B206F2"/>
    <w:rsid w:val="00B21942"/>
    <w:rsid w:val="00B25AC4"/>
    <w:rsid w:val="00B357E5"/>
    <w:rsid w:val="00B36987"/>
    <w:rsid w:val="00B37EB8"/>
    <w:rsid w:val="00B40835"/>
    <w:rsid w:val="00B42CB7"/>
    <w:rsid w:val="00B5183C"/>
    <w:rsid w:val="00B51CD2"/>
    <w:rsid w:val="00B528BC"/>
    <w:rsid w:val="00B545D5"/>
    <w:rsid w:val="00B55B75"/>
    <w:rsid w:val="00B61F48"/>
    <w:rsid w:val="00B62071"/>
    <w:rsid w:val="00B64740"/>
    <w:rsid w:val="00B6474E"/>
    <w:rsid w:val="00B64D09"/>
    <w:rsid w:val="00B679D1"/>
    <w:rsid w:val="00B7325D"/>
    <w:rsid w:val="00B739D7"/>
    <w:rsid w:val="00B75387"/>
    <w:rsid w:val="00B76955"/>
    <w:rsid w:val="00B80315"/>
    <w:rsid w:val="00B80F21"/>
    <w:rsid w:val="00B8238B"/>
    <w:rsid w:val="00B82EC9"/>
    <w:rsid w:val="00B833EA"/>
    <w:rsid w:val="00B86472"/>
    <w:rsid w:val="00B868CF"/>
    <w:rsid w:val="00B86CA3"/>
    <w:rsid w:val="00B919A9"/>
    <w:rsid w:val="00B9282B"/>
    <w:rsid w:val="00B93C8E"/>
    <w:rsid w:val="00B946E6"/>
    <w:rsid w:val="00B94F28"/>
    <w:rsid w:val="00B95AD5"/>
    <w:rsid w:val="00B95B66"/>
    <w:rsid w:val="00B95BB8"/>
    <w:rsid w:val="00B95D2F"/>
    <w:rsid w:val="00B969B9"/>
    <w:rsid w:val="00B97104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65F"/>
    <w:rsid w:val="00BC0F4D"/>
    <w:rsid w:val="00BC2984"/>
    <w:rsid w:val="00BC5485"/>
    <w:rsid w:val="00BD098B"/>
    <w:rsid w:val="00BD1AEF"/>
    <w:rsid w:val="00BD4096"/>
    <w:rsid w:val="00BD60EF"/>
    <w:rsid w:val="00BD7653"/>
    <w:rsid w:val="00BE3D7C"/>
    <w:rsid w:val="00BE489C"/>
    <w:rsid w:val="00BE671E"/>
    <w:rsid w:val="00BE68C0"/>
    <w:rsid w:val="00BF35A2"/>
    <w:rsid w:val="00BF44FC"/>
    <w:rsid w:val="00BF6828"/>
    <w:rsid w:val="00BF7A68"/>
    <w:rsid w:val="00BF7CB9"/>
    <w:rsid w:val="00C01279"/>
    <w:rsid w:val="00C059C7"/>
    <w:rsid w:val="00C10C4D"/>
    <w:rsid w:val="00C10E80"/>
    <w:rsid w:val="00C10EAC"/>
    <w:rsid w:val="00C140EF"/>
    <w:rsid w:val="00C162C1"/>
    <w:rsid w:val="00C17423"/>
    <w:rsid w:val="00C27270"/>
    <w:rsid w:val="00C3181C"/>
    <w:rsid w:val="00C334E0"/>
    <w:rsid w:val="00C35BFB"/>
    <w:rsid w:val="00C378E6"/>
    <w:rsid w:val="00C403A3"/>
    <w:rsid w:val="00C40A0A"/>
    <w:rsid w:val="00C40E97"/>
    <w:rsid w:val="00C41367"/>
    <w:rsid w:val="00C416F9"/>
    <w:rsid w:val="00C419EA"/>
    <w:rsid w:val="00C5347E"/>
    <w:rsid w:val="00C5448F"/>
    <w:rsid w:val="00C56AAC"/>
    <w:rsid w:val="00C604EF"/>
    <w:rsid w:val="00C605E1"/>
    <w:rsid w:val="00C60AE9"/>
    <w:rsid w:val="00C64077"/>
    <w:rsid w:val="00C64CC5"/>
    <w:rsid w:val="00C673AF"/>
    <w:rsid w:val="00C73ECE"/>
    <w:rsid w:val="00C74151"/>
    <w:rsid w:val="00C93865"/>
    <w:rsid w:val="00C93CE0"/>
    <w:rsid w:val="00C9428D"/>
    <w:rsid w:val="00C9596B"/>
    <w:rsid w:val="00C962AC"/>
    <w:rsid w:val="00C96B68"/>
    <w:rsid w:val="00C975A0"/>
    <w:rsid w:val="00CA1970"/>
    <w:rsid w:val="00CA3D1C"/>
    <w:rsid w:val="00CA561F"/>
    <w:rsid w:val="00CA6FEC"/>
    <w:rsid w:val="00CA7B34"/>
    <w:rsid w:val="00CB09F2"/>
    <w:rsid w:val="00CB1291"/>
    <w:rsid w:val="00CB7D6D"/>
    <w:rsid w:val="00CC0BAC"/>
    <w:rsid w:val="00CC1448"/>
    <w:rsid w:val="00CC3F47"/>
    <w:rsid w:val="00CC7F05"/>
    <w:rsid w:val="00CD1D72"/>
    <w:rsid w:val="00CD25BB"/>
    <w:rsid w:val="00CD3B8E"/>
    <w:rsid w:val="00CD57E9"/>
    <w:rsid w:val="00CD6C2A"/>
    <w:rsid w:val="00CD7F97"/>
    <w:rsid w:val="00CE0AD5"/>
    <w:rsid w:val="00CE16A9"/>
    <w:rsid w:val="00CE3FC7"/>
    <w:rsid w:val="00CE4A1C"/>
    <w:rsid w:val="00CE6A97"/>
    <w:rsid w:val="00CF0669"/>
    <w:rsid w:val="00CF0755"/>
    <w:rsid w:val="00CF3418"/>
    <w:rsid w:val="00D05ABD"/>
    <w:rsid w:val="00D076DE"/>
    <w:rsid w:val="00D12595"/>
    <w:rsid w:val="00D13D4E"/>
    <w:rsid w:val="00D2541B"/>
    <w:rsid w:val="00D25D4C"/>
    <w:rsid w:val="00D30CB1"/>
    <w:rsid w:val="00D34ED9"/>
    <w:rsid w:val="00D367D6"/>
    <w:rsid w:val="00D40A08"/>
    <w:rsid w:val="00D4287B"/>
    <w:rsid w:val="00D43338"/>
    <w:rsid w:val="00D444B1"/>
    <w:rsid w:val="00D46018"/>
    <w:rsid w:val="00D53322"/>
    <w:rsid w:val="00D55DFA"/>
    <w:rsid w:val="00D55F56"/>
    <w:rsid w:val="00D569E0"/>
    <w:rsid w:val="00D603A9"/>
    <w:rsid w:val="00D604E4"/>
    <w:rsid w:val="00D60E92"/>
    <w:rsid w:val="00D64220"/>
    <w:rsid w:val="00D650BB"/>
    <w:rsid w:val="00D651EE"/>
    <w:rsid w:val="00D6553D"/>
    <w:rsid w:val="00D6578F"/>
    <w:rsid w:val="00D70AC7"/>
    <w:rsid w:val="00D734BD"/>
    <w:rsid w:val="00D7751D"/>
    <w:rsid w:val="00D8298B"/>
    <w:rsid w:val="00D86281"/>
    <w:rsid w:val="00D9280B"/>
    <w:rsid w:val="00D94133"/>
    <w:rsid w:val="00D9521C"/>
    <w:rsid w:val="00D96977"/>
    <w:rsid w:val="00DA2156"/>
    <w:rsid w:val="00DA6439"/>
    <w:rsid w:val="00DB09B9"/>
    <w:rsid w:val="00DB14F7"/>
    <w:rsid w:val="00DB29D1"/>
    <w:rsid w:val="00DB2A33"/>
    <w:rsid w:val="00DB3B6C"/>
    <w:rsid w:val="00DB4FFB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2A16"/>
    <w:rsid w:val="00DD3583"/>
    <w:rsid w:val="00DD5EDB"/>
    <w:rsid w:val="00DD6E6B"/>
    <w:rsid w:val="00DE0E9E"/>
    <w:rsid w:val="00DE10EE"/>
    <w:rsid w:val="00DE37C6"/>
    <w:rsid w:val="00DE4AB0"/>
    <w:rsid w:val="00DF0CCB"/>
    <w:rsid w:val="00DF7C7C"/>
    <w:rsid w:val="00E0050A"/>
    <w:rsid w:val="00E024BB"/>
    <w:rsid w:val="00E0348D"/>
    <w:rsid w:val="00E038CD"/>
    <w:rsid w:val="00E04F81"/>
    <w:rsid w:val="00E0773C"/>
    <w:rsid w:val="00E13F6F"/>
    <w:rsid w:val="00E15320"/>
    <w:rsid w:val="00E1578A"/>
    <w:rsid w:val="00E1697B"/>
    <w:rsid w:val="00E16B30"/>
    <w:rsid w:val="00E207B1"/>
    <w:rsid w:val="00E22ABE"/>
    <w:rsid w:val="00E26070"/>
    <w:rsid w:val="00E26783"/>
    <w:rsid w:val="00E312F6"/>
    <w:rsid w:val="00E32303"/>
    <w:rsid w:val="00E3539F"/>
    <w:rsid w:val="00E423F9"/>
    <w:rsid w:val="00E431EA"/>
    <w:rsid w:val="00E4499D"/>
    <w:rsid w:val="00E540B4"/>
    <w:rsid w:val="00E54425"/>
    <w:rsid w:val="00E56473"/>
    <w:rsid w:val="00E5680F"/>
    <w:rsid w:val="00E61186"/>
    <w:rsid w:val="00E61E85"/>
    <w:rsid w:val="00E6334B"/>
    <w:rsid w:val="00E63BC5"/>
    <w:rsid w:val="00E700C6"/>
    <w:rsid w:val="00E71024"/>
    <w:rsid w:val="00E722C9"/>
    <w:rsid w:val="00E72753"/>
    <w:rsid w:val="00E74192"/>
    <w:rsid w:val="00E768FE"/>
    <w:rsid w:val="00E76D66"/>
    <w:rsid w:val="00E77989"/>
    <w:rsid w:val="00E80397"/>
    <w:rsid w:val="00E809C2"/>
    <w:rsid w:val="00E81356"/>
    <w:rsid w:val="00E81BA2"/>
    <w:rsid w:val="00E84B13"/>
    <w:rsid w:val="00E85834"/>
    <w:rsid w:val="00E91BC1"/>
    <w:rsid w:val="00E972D6"/>
    <w:rsid w:val="00EA0203"/>
    <w:rsid w:val="00EB2C63"/>
    <w:rsid w:val="00EB4315"/>
    <w:rsid w:val="00EC2AD0"/>
    <w:rsid w:val="00EC4D69"/>
    <w:rsid w:val="00EC6A23"/>
    <w:rsid w:val="00ED23B1"/>
    <w:rsid w:val="00ED60D9"/>
    <w:rsid w:val="00ED6D2B"/>
    <w:rsid w:val="00ED73B8"/>
    <w:rsid w:val="00ED7758"/>
    <w:rsid w:val="00EE036F"/>
    <w:rsid w:val="00EE322B"/>
    <w:rsid w:val="00EE50EA"/>
    <w:rsid w:val="00EE521C"/>
    <w:rsid w:val="00EE5A95"/>
    <w:rsid w:val="00EE6B1B"/>
    <w:rsid w:val="00EF315D"/>
    <w:rsid w:val="00EF3AB7"/>
    <w:rsid w:val="00EF3B6E"/>
    <w:rsid w:val="00EF4C34"/>
    <w:rsid w:val="00EF53A0"/>
    <w:rsid w:val="00EF6BD2"/>
    <w:rsid w:val="00F03DBC"/>
    <w:rsid w:val="00F10285"/>
    <w:rsid w:val="00F114E1"/>
    <w:rsid w:val="00F13CB3"/>
    <w:rsid w:val="00F1575F"/>
    <w:rsid w:val="00F20525"/>
    <w:rsid w:val="00F22365"/>
    <w:rsid w:val="00F2476A"/>
    <w:rsid w:val="00F30466"/>
    <w:rsid w:val="00F317F5"/>
    <w:rsid w:val="00F355F7"/>
    <w:rsid w:val="00F35D96"/>
    <w:rsid w:val="00F41214"/>
    <w:rsid w:val="00F41C88"/>
    <w:rsid w:val="00F44217"/>
    <w:rsid w:val="00F448F9"/>
    <w:rsid w:val="00F44A26"/>
    <w:rsid w:val="00F44A43"/>
    <w:rsid w:val="00F5165B"/>
    <w:rsid w:val="00F51D5F"/>
    <w:rsid w:val="00F52A2E"/>
    <w:rsid w:val="00F56583"/>
    <w:rsid w:val="00F56D0B"/>
    <w:rsid w:val="00F57A3B"/>
    <w:rsid w:val="00F62D85"/>
    <w:rsid w:val="00F65D90"/>
    <w:rsid w:val="00F66A5A"/>
    <w:rsid w:val="00F66B8F"/>
    <w:rsid w:val="00F739B8"/>
    <w:rsid w:val="00F73A42"/>
    <w:rsid w:val="00F75512"/>
    <w:rsid w:val="00F7717D"/>
    <w:rsid w:val="00F83A01"/>
    <w:rsid w:val="00F847D3"/>
    <w:rsid w:val="00F85CC2"/>
    <w:rsid w:val="00F85D21"/>
    <w:rsid w:val="00F85E08"/>
    <w:rsid w:val="00F87634"/>
    <w:rsid w:val="00F92024"/>
    <w:rsid w:val="00F938FE"/>
    <w:rsid w:val="00F94A16"/>
    <w:rsid w:val="00F979F5"/>
    <w:rsid w:val="00FA00FA"/>
    <w:rsid w:val="00FA0C6F"/>
    <w:rsid w:val="00FA2E08"/>
    <w:rsid w:val="00FA38EE"/>
    <w:rsid w:val="00FA3BC4"/>
    <w:rsid w:val="00FA4648"/>
    <w:rsid w:val="00FA4D9D"/>
    <w:rsid w:val="00FB05E0"/>
    <w:rsid w:val="00FB362F"/>
    <w:rsid w:val="00FB3E93"/>
    <w:rsid w:val="00FB43D1"/>
    <w:rsid w:val="00FB4A3E"/>
    <w:rsid w:val="00FB520C"/>
    <w:rsid w:val="00FB57A8"/>
    <w:rsid w:val="00FB7FB0"/>
    <w:rsid w:val="00FC0E0D"/>
    <w:rsid w:val="00FC454B"/>
    <w:rsid w:val="00FC50FA"/>
    <w:rsid w:val="00FC5E8F"/>
    <w:rsid w:val="00FC6D05"/>
    <w:rsid w:val="00FC75D0"/>
    <w:rsid w:val="00FC776B"/>
    <w:rsid w:val="00FD1B11"/>
    <w:rsid w:val="00FD7524"/>
    <w:rsid w:val="00FD7F89"/>
    <w:rsid w:val="00FE1294"/>
    <w:rsid w:val="00FE2552"/>
    <w:rsid w:val="00FE349A"/>
    <w:rsid w:val="00FE34EC"/>
    <w:rsid w:val="00FF18D6"/>
    <w:rsid w:val="00FF4010"/>
    <w:rsid w:val="00FF4C12"/>
    <w:rsid w:val="00FF4D19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04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51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5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ccconfer.zoom.us/j/98655157026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1114EC-7AE6-44BD-B887-11C407F7DA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EFE1D9-01B5-41DF-9325-DDA9892706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A00FF1-E745-4B96-82D1-CF19277051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070</Words>
  <Characters>61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3</cp:revision>
  <dcterms:created xsi:type="dcterms:W3CDTF">2022-04-30T06:30:00Z</dcterms:created>
  <dcterms:modified xsi:type="dcterms:W3CDTF">2022-05-03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